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49F1FA" w14:textId="77777777" w:rsidR="0083079E" w:rsidRPr="002424BD" w:rsidRDefault="0083079E" w:rsidP="000A0CBE">
      <w:pPr>
        <w:spacing w:after="0" w:line="240" w:lineRule="auto"/>
        <w:ind w:left="90"/>
        <w:outlineLvl w:val="1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</w:rPr>
      </w:pPr>
      <w:r w:rsidRPr="002424BD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</w:rPr>
        <w:t>Erlang Syntax</w:t>
      </w:r>
    </w:p>
    <w:p w14:paraId="03388B4D" w14:textId="77777777" w:rsidR="0083079E" w:rsidRPr="0083079E" w:rsidRDefault="0083079E" w:rsidP="000A0CBE">
      <w:pPr>
        <w:spacing w:after="0" w:line="240" w:lineRule="auto"/>
        <w:ind w:left="9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3079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String</w:t>
      </w:r>
    </w:p>
    <w:p w14:paraId="2B44B5DB" w14:textId="77777777" w:rsidR="0083079E" w:rsidRPr="002424BD" w:rsidRDefault="0083079E" w:rsidP="000A0CBE">
      <w:pPr>
        <w:tabs>
          <w:tab w:val="num" w:pos="1440"/>
        </w:tabs>
        <w:spacing w:after="0" w:line="240" w:lineRule="auto"/>
        <w:ind w:left="90"/>
        <w:rPr>
          <w:rFonts w:ascii="Times New Roman" w:eastAsia="Times New Roman" w:hAnsi="Times New Roman" w:cs="Times New Roman"/>
          <w:color w:val="000000"/>
          <w:sz w:val="18"/>
          <w:szCs w:val="18"/>
        </w:rPr>
      </w:pPr>
      <w:r w:rsidRPr="002424BD">
        <w:rPr>
          <w:rFonts w:ascii="Times New Roman" w:eastAsia="Times New Roman" w:hAnsi="Times New Roman" w:cs="Times New Roman"/>
          <w:color w:val="000000"/>
          <w:sz w:val="18"/>
          <w:szCs w:val="18"/>
        </w:rPr>
        <w:t>Characters: $a, $n</w:t>
      </w:r>
    </w:p>
    <w:p w14:paraId="060164D6" w14:textId="77777777" w:rsidR="0083079E" w:rsidRPr="002424BD" w:rsidRDefault="0083079E" w:rsidP="000A0CBE">
      <w:pPr>
        <w:tabs>
          <w:tab w:val="num" w:pos="1440"/>
        </w:tabs>
        <w:spacing w:after="0" w:line="240" w:lineRule="auto"/>
        <w:ind w:left="90"/>
        <w:rPr>
          <w:rFonts w:ascii="Times New Roman" w:eastAsia="Times New Roman" w:hAnsi="Times New Roman" w:cs="Times New Roman"/>
          <w:color w:val="000000"/>
          <w:sz w:val="18"/>
          <w:szCs w:val="18"/>
        </w:rPr>
      </w:pPr>
      <w:r w:rsidRPr="002424BD">
        <w:rPr>
          <w:rFonts w:ascii="Times New Roman" w:eastAsia="Times New Roman" w:hAnsi="Times New Roman" w:cs="Times New Roman"/>
          <w:color w:val="000000"/>
          <w:sz w:val="18"/>
          <w:szCs w:val="18"/>
        </w:rPr>
        <w:t>String: a list of integers</w:t>
      </w:r>
      <w:r w:rsidRPr="002424BD">
        <w:rPr>
          <w:rFonts w:ascii="Times New Roman" w:eastAsia="Times New Roman" w:hAnsi="Times New Roman" w:cs="Times New Roman"/>
          <w:color w:val="000000"/>
          <w:sz w:val="18"/>
          <w:szCs w:val="18"/>
        </w:rPr>
        <w:br/>
        <w:t>"hello\7</w:t>
      </w:r>
      <w:proofErr w:type="gramStart"/>
      <w:r w:rsidRPr="002424BD">
        <w:rPr>
          <w:rFonts w:ascii="Times New Roman" w:eastAsia="Times New Roman" w:hAnsi="Times New Roman" w:cs="Times New Roman"/>
          <w:color w:val="000000"/>
          <w:sz w:val="18"/>
          <w:szCs w:val="18"/>
        </w:rPr>
        <w:t>" :</w:t>
      </w:r>
      <w:proofErr w:type="gramEnd"/>
      <w:r w:rsidRPr="002424BD">
        <w:rPr>
          <w:rFonts w:ascii="Times New Roman" w:eastAsia="Times New Roman" w:hAnsi="Times New Roman" w:cs="Times New Roman"/>
          <w:color w:val="000000"/>
          <w:sz w:val="18"/>
          <w:szCs w:val="18"/>
        </w:rPr>
        <w:t xml:space="preserve"> [104,101,108,111,7]</w:t>
      </w:r>
    </w:p>
    <w:p w14:paraId="7E861ACA" w14:textId="77777777" w:rsidR="0083079E" w:rsidRPr="0083079E" w:rsidRDefault="0083079E" w:rsidP="000A0CBE">
      <w:pPr>
        <w:spacing w:after="0" w:line="240" w:lineRule="auto"/>
        <w:ind w:left="9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3079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Operators</w:t>
      </w:r>
    </w:p>
    <w:p w14:paraId="79BEA84C" w14:textId="77777777" w:rsidR="0083079E" w:rsidRPr="002424BD" w:rsidRDefault="0083079E" w:rsidP="000A0CBE">
      <w:pPr>
        <w:spacing w:after="0" w:line="240" w:lineRule="auto"/>
        <w:ind w:left="90"/>
        <w:rPr>
          <w:rFonts w:ascii="Times New Roman" w:eastAsia="Times New Roman" w:hAnsi="Times New Roman" w:cs="Times New Roman"/>
          <w:color w:val="000000"/>
          <w:sz w:val="18"/>
          <w:szCs w:val="18"/>
        </w:rPr>
      </w:pPr>
      <w:r w:rsidRPr="002424BD">
        <w:rPr>
          <w:rFonts w:ascii="Times New Roman" w:eastAsia="Times New Roman" w:hAnsi="Times New Roman" w:cs="Times New Roman"/>
          <w:color w:val="000000"/>
          <w:sz w:val="18"/>
          <w:szCs w:val="18"/>
        </w:rPr>
        <w:t>Arithmetic: +, -, *, /, div (get Integer), rem (mod)</w:t>
      </w:r>
    </w:p>
    <w:p w14:paraId="224B61A0" w14:textId="77777777" w:rsidR="0083079E" w:rsidRPr="002424BD" w:rsidRDefault="0083079E" w:rsidP="000A0CBE">
      <w:pPr>
        <w:spacing w:after="0" w:line="240" w:lineRule="auto"/>
        <w:ind w:left="90"/>
        <w:rPr>
          <w:rFonts w:ascii="Times New Roman" w:eastAsia="Times New Roman" w:hAnsi="Times New Roman" w:cs="Times New Roman"/>
          <w:color w:val="000000"/>
          <w:sz w:val="18"/>
          <w:szCs w:val="18"/>
        </w:rPr>
      </w:pPr>
      <w:r w:rsidRPr="002424BD">
        <w:rPr>
          <w:rFonts w:ascii="Times New Roman" w:eastAsia="Times New Roman" w:hAnsi="Times New Roman" w:cs="Times New Roman"/>
          <w:color w:val="000000"/>
          <w:sz w:val="18"/>
          <w:szCs w:val="18"/>
        </w:rPr>
        <w:t xml:space="preserve">Equal value: ==, /= </w:t>
      </w:r>
      <w:proofErr w:type="gramStart"/>
      <w:r w:rsidRPr="002424BD">
        <w:rPr>
          <w:rFonts w:ascii="Times New Roman" w:eastAsia="Times New Roman" w:hAnsi="Times New Roman" w:cs="Times New Roman"/>
          <w:color w:val="000000"/>
          <w:sz w:val="18"/>
          <w:szCs w:val="18"/>
        </w:rPr>
        <w:t>(!=</w:t>
      </w:r>
      <w:proofErr w:type="gramEnd"/>
      <w:r w:rsidRPr="002424BD">
        <w:rPr>
          <w:rFonts w:ascii="Times New Roman" w:eastAsia="Times New Roman" w:hAnsi="Times New Roman" w:cs="Times New Roman"/>
          <w:color w:val="000000"/>
          <w:sz w:val="18"/>
          <w:szCs w:val="18"/>
        </w:rPr>
        <w:t>), =:= (type, value), =/= (! ===)</w:t>
      </w:r>
    </w:p>
    <w:p w14:paraId="40ECEDE6" w14:textId="77777777" w:rsidR="0083079E" w:rsidRPr="002424BD" w:rsidRDefault="0083079E" w:rsidP="000A0CBE">
      <w:pPr>
        <w:spacing w:after="0" w:line="240" w:lineRule="auto"/>
        <w:ind w:left="90"/>
        <w:rPr>
          <w:rFonts w:ascii="Times New Roman" w:eastAsia="Times New Roman" w:hAnsi="Times New Roman" w:cs="Times New Roman"/>
          <w:color w:val="000000"/>
          <w:sz w:val="18"/>
          <w:szCs w:val="18"/>
        </w:rPr>
      </w:pPr>
      <w:r w:rsidRPr="002424BD">
        <w:rPr>
          <w:rFonts w:ascii="Times New Roman" w:eastAsia="Times New Roman" w:hAnsi="Times New Roman" w:cs="Times New Roman"/>
          <w:color w:val="000000"/>
          <w:sz w:val="18"/>
          <w:szCs w:val="18"/>
        </w:rPr>
        <w:t xml:space="preserve">Boolean: and, </w:t>
      </w:r>
      <w:proofErr w:type="gramStart"/>
      <w:r w:rsidRPr="002424BD">
        <w:rPr>
          <w:rFonts w:ascii="Times New Roman" w:eastAsia="Times New Roman" w:hAnsi="Times New Roman" w:cs="Times New Roman"/>
          <w:color w:val="000000"/>
          <w:sz w:val="18"/>
          <w:szCs w:val="18"/>
        </w:rPr>
        <w:t>or,</w:t>
      </w:r>
      <w:proofErr w:type="gramEnd"/>
      <w:r w:rsidRPr="002424BD">
        <w:rPr>
          <w:rFonts w:ascii="Times New Roman" w:eastAsia="Times New Roman" w:hAnsi="Times New Roman" w:cs="Times New Roman"/>
          <w:color w:val="000000"/>
          <w:sz w:val="18"/>
          <w:szCs w:val="18"/>
        </w:rPr>
        <w:t xml:space="preserve"> </w:t>
      </w:r>
      <w:proofErr w:type="spellStart"/>
      <w:r w:rsidRPr="002424BD">
        <w:rPr>
          <w:rFonts w:ascii="Times New Roman" w:eastAsia="Times New Roman" w:hAnsi="Times New Roman" w:cs="Times New Roman"/>
          <w:color w:val="000000"/>
          <w:sz w:val="18"/>
          <w:szCs w:val="18"/>
        </w:rPr>
        <w:t>xor</w:t>
      </w:r>
      <w:proofErr w:type="spellEnd"/>
      <w:r w:rsidRPr="002424BD">
        <w:rPr>
          <w:rFonts w:ascii="Times New Roman" w:eastAsia="Times New Roman" w:hAnsi="Times New Roman" w:cs="Times New Roman"/>
          <w:color w:val="000000"/>
          <w:sz w:val="18"/>
          <w:szCs w:val="18"/>
        </w:rPr>
        <w:t xml:space="preserve">, not, </w:t>
      </w:r>
      <w:proofErr w:type="spellStart"/>
      <w:r w:rsidRPr="002424BD">
        <w:rPr>
          <w:rFonts w:ascii="Times New Roman" w:eastAsia="Times New Roman" w:hAnsi="Times New Roman" w:cs="Times New Roman"/>
          <w:color w:val="000000"/>
          <w:sz w:val="18"/>
          <w:szCs w:val="18"/>
        </w:rPr>
        <w:t>andalso</w:t>
      </w:r>
      <w:proofErr w:type="spellEnd"/>
      <w:r w:rsidRPr="002424BD">
        <w:rPr>
          <w:rFonts w:ascii="Times New Roman" w:eastAsia="Times New Roman" w:hAnsi="Times New Roman" w:cs="Times New Roman"/>
          <w:color w:val="000000"/>
          <w:sz w:val="18"/>
          <w:szCs w:val="18"/>
        </w:rPr>
        <w:t xml:space="preserve">, </w:t>
      </w:r>
      <w:proofErr w:type="spellStart"/>
      <w:r w:rsidRPr="002424BD">
        <w:rPr>
          <w:rFonts w:ascii="Times New Roman" w:eastAsia="Times New Roman" w:hAnsi="Times New Roman" w:cs="Times New Roman"/>
          <w:color w:val="000000"/>
          <w:sz w:val="18"/>
          <w:szCs w:val="18"/>
        </w:rPr>
        <w:t>orelss</w:t>
      </w:r>
      <w:proofErr w:type="spellEnd"/>
    </w:p>
    <w:p w14:paraId="5C6F61ED" w14:textId="77777777" w:rsidR="0083079E" w:rsidRPr="002424BD" w:rsidRDefault="0083079E" w:rsidP="000A0CBE">
      <w:pPr>
        <w:spacing w:after="0" w:line="240" w:lineRule="auto"/>
        <w:ind w:left="9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2424BD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Lists</w:t>
      </w:r>
    </w:p>
    <w:p w14:paraId="380CA4FA" w14:textId="77777777" w:rsidR="0083079E" w:rsidRPr="002424BD" w:rsidRDefault="0083079E" w:rsidP="000A0CBE">
      <w:pPr>
        <w:spacing w:after="0" w:line="240" w:lineRule="auto"/>
        <w:ind w:left="90"/>
        <w:rPr>
          <w:rFonts w:ascii="Times New Roman" w:eastAsia="Times New Roman" w:hAnsi="Times New Roman" w:cs="Times New Roman"/>
          <w:color w:val="000000"/>
          <w:sz w:val="18"/>
          <w:szCs w:val="18"/>
        </w:rPr>
      </w:pPr>
      <w:proofErr w:type="spellStart"/>
      <w:r w:rsidRPr="002424BD">
        <w:rPr>
          <w:rFonts w:ascii="Times New Roman" w:eastAsia="Times New Roman" w:hAnsi="Times New Roman" w:cs="Times New Roman"/>
          <w:color w:val="000000"/>
          <w:sz w:val="18"/>
          <w:szCs w:val="18"/>
        </w:rPr>
        <w:t>synstax</w:t>
      </w:r>
      <w:proofErr w:type="spellEnd"/>
      <w:r w:rsidRPr="002424BD">
        <w:rPr>
          <w:rFonts w:ascii="Times New Roman" w:eastAsia="Times New Roman" w:hAnsi="Times New Roman" w:cs="Times New Roman"/>
          <w:color w:val="000000"/>
          <w:sz w:val="18"/>
          <w:szCs w:val="18"/>
        </w:rPr>
        <w:t xml:space="preserve">: </w:t>
      </w:r>
      <w:proofErr w:type="gramStart"/>
      <w:r w:rsidRPr="002424BD">
        <w:rPr>
          <w:rFonts w:ascii="Times New Roman" w:eastAsia="Times New Roman" w:hAnsi="Times New Roman" w:cs="Times New Roman"/>
          <w:color w:val="000000"/>
          <w:sz w:val="18"/>
          <w:szCs w:val="18"/>
        </w:rPr>
        <w:t>[ ]</w:t>
      </w:r>
      <w:proofErr w:type="gramEnd"/>
      <w:r w:rsidRPr="002424BD">
        <w:rPr>
          <w:rFonts w:ascii="Times New Roman" w:eastAsia="Times New Roman" w:hAnsi="Times New Roman" w:cs="Times New Roman"/>
          <w:color w:val="000000"/>
          <w:sz w:val="18"/>
          <w:szCs w:val="18"/>
        </w:rPr>
        <w:t>, [ head | remain ]</w:t>
      </w:r>
    </w:p>
    <w:p w14:paraId="5821E987" w14:textId="77777777" w:rsidR="0083079E" w:rsidRPr="002424BD" w:rsidRDefault="0083079E" w:rsidP="000A0CBE">
      <w:pPr>
        <w:spacing w:after="0" w:line="240" w:lineRule="auto"/>
        <w:ind w:left="90"/>
        <w:rPr>
          <w:rFonts w:ascii="Times New Roman" w:eastAsia="Times New Roman" w:hAnsi="Times New Roman" w:cs="Times New Roman"/>
          <w:color w:val="000000"/>
          <w:sz w:val="18"/>
          <w:szCs w:val="18"/>
        </w:rPr>
      </w:pPr>
      <w:r w:rsidRPr="002424BD">
        <w:rPr>
          <w:rFonts w:ascii="Times New Roman" w:eastAsia="Times New Roman" w:hAnsi="Times New Roman" w:cs="Times New Roman"/>
          <w:color w:val="000000"/>
          <w:sz w:val="18"/>
          <w:szCs w:val="18"/>
        </w:rPr>
        <w:t>Operator: ++, --;</w:t>
      </w:r>
      <w:r w:rsidRPr="002424BD">
        <w:rPr>
          <w:rFonts w:ascii="Times New Roman" w:eastAsia="Times New Roman" w:hAnsi="Times New Roman" w:cs="Times New Roman"/>
          <w:color w:val="000000"/>
          <w:sz w:val="18"/>
          <w:szCs w:val="18"/>
        </w:rPr>
        <w:br/>
      </w:r>
      <w:proofErr w:type="spellStart"/>
      <w:r w:rsidRPr="002424BD">
        <w:rPr>
          <w:rFonts w:ascii="Times New Roman" w:eastAsia="Times New Roman" w:hAnsi="Times New Roman" w:cs="Times New Roman"/>
          <w:color w:val="000000"/>
          <w:sz w:val="18"/>
          <w:szCs w:val="18"/>
        </w:rPr>
        <w:t>eg</w:t>
      </w:r>
      <w:proofErr w:type="spellEnd"/>
      <w:r w:rsidRPr="002424BD">
        <w:rPr>
          <w:rFonts w:ascii="Times New Roman" w:eastAsia="Times New Roman" w:hAnsi="Times New Roman" w:cs="Times New Roman"/>
          <w:color w:val="000000"/>
          <w:sz w:val="18"/>
          <w:szCs w:val="18"/>
        </w:rPr>
        <w:t>: L ++ [aa]</w:t>
      </w:r>
      <w:proofErr w:type="gramStart"/>
      <w:r w:rsidRPr="002424BD">
        <w:rPr>
          <w:rFonts w:ascii="Times New Roman" w:eastAsia="Times New Roman" w:hAnsi="Times New Roman" w:cs="Times New Roman"/>
          <w:color w:val="000000"/>
          <w:sz w:val="18"/>
          <w:szCs w:val="18"/>
        </w:rPr>
        <w:t>. ;</w:t>
      </w:r>
      <w:proofErr w:type="gramEnd"/>
      <w:r w:rsidRPr="002424BD">
        <w:rPr>
          <w:rFonts w:ascii="Times New Roman" w:eastAsia="Times New Roman" w:hAnsi="Times New Roman" w:cs="Times New Roman"/>
          <w:color w:val="000000"/>
          <w:sz w:val="18"/>
          <w:szCs w:val="18"/>
        </w:rPr>
        <w:t xml:space="preserve"> L -- [aa].</w:t>
      </w:r>
    </w:p>
    <w:p w14:paraId="7539BD75" w14:textId="77777777" w:rsidR="0083079E" w:rsidRPr="002424BD" w:rsidRDefault="0083079E" w:rsidP="000A0CBE">
      <w:pPr>
        <w:spacing w:after="0" w:line="240" w:lineRule="auto"/>
        <w:ind w:left="90" w:right="-6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2424BD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Function</w:t>
      </w:r>
      <w:r w:rsidRPr="002424BD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  <w:t>start with lowercase letter</w:t>
      </w:r>
      <w:r w:rsidRPr="002424BD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proofErr w:type="gramStart"/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>fun(</w:t>
      </w:r>
      <w:proofErr w:type="gramEnd"/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>0) -&gt; 1;</w:t>
      </w:r>
      <w:r w:rsidRPr="002424BD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>fun(N) -&gt; when N&gt;0 -&gt; N*fun(N-1);</w:t>
      </w:r>
      <w:r w:rsidRPr="002424BD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>fun(_) -&gt; others.</w:t>
      </w:r>
      <w:r w:rsidRPr="002424BD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>% _ represent don't care variable</w:t>
      </w:r>
    </w:p>
    <w:p w14:paraId="43261815" w14:textId="3209E3DA" w:rsidR="0083079E" w:rsidRPr="0083079E" w:rsidRDefault="0083079E" w:rsidP="000A0CBE">
      <w:pPr>
        <w:spacing w:after="0" w:line="240" w:lineRule="auto"/>
        <w:ind w:left="9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3079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Print</w:t>
      </w:r>
      <w:r w:rsidRPr="0083079E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proofErr w:type="spellStart"/>
      <w:proofErr w:type="gramStart"/>
      <w:r w:rsidRPr="0083079E">
        <w:rPr>
          <w:rFonts w:ascii="Times New Roman" w:eastAsia="Times New Roman" w:hAnsi="Times New Roman" w:cs="Times New Roman"/>
          <w:color w:val="000000"/>
          <w:sz w:val="24"/>
          <w:szCs w:val="24"/>
        </w:rPr>
        <w:t>io:format</w:t>
      </w:r>
      <w:proofErr w:type="spellEnd"/>
      <w:proofErr w:type="gramEnd"/>
      <w:r w:rsidRPr="0083079E">
        <w:rPr>
          <w:rFonts w:ascii="Times New Roman" w:eastAsia="Times New Roman" w:hAnsi="Times New Roman" w:cs="Times New Roman"/>
          <w:color w:val="000000"/>
          <w:sz w:val="24"/>
          <w:szCs w:val="24"/>
        </w:rPr>
        <w:t>("~</w:t>
      </w:r>
      <w:proofErr w:type="spellStart"/>
      <w:r w:rsidRPr="0083079E">
        <w:rPr>
          <w:rFonts w:ascii="Times New Roman" w:eastAsia="Times New Roman" w:hAnsi="Times New Roman" w:cs="Times New Roman"/>
          <w:color w:val="000000"/>
          <w:sz w:val="24"/>
          <w:szCs w:val="24"/>
        </w:rPr>
        <w:t>p~p</w:t>
      </w:r>
      <w:proofErr w:type="spellEnd"/>
      <w:r w:rsidRPr="0083079E">
        <w:rPr>
          <w:rFonts w:ascii="Times New Roman" w:eastAsia="Times New Roman" w:hAnsi="Times New Roman" w:cs="Times New Roman"/>
          <w:color w:val="000000"/>
          <w:sz w:val="24"/>
          <w:szCs w:val="24"/>
        </w:rPr>
        <w:t>",[Num1,Num2]).</w:t>
      </w:r>
      <w:r w:rsidRPr="0083079E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proofErr w:type="spellStart"/>
      <w:r w:rsidRPr="0083079E">
        <w:rPr>
          <w:rFonts w:ascii="Times New Roman" w:eastAsia="Times New Roman" w:hAnsi="Times New Roman" w:cs="Times New Roman"/>
          <w:color w:val="000000"/>
          <w:sz w:val="24"/>
          <w:szCs w:val="24"/>
        </w:rPr>
        <w:t>io:fwrite</w:t>
      </w:r>
      <w:proofErr w:type="spellEnd"/>
      <w:r w:rsidRPr="0083079E">
        <w:rPr>
          <w:rFonts w:ascii="Times New Roman" w:eastAsia="Times New Roman" w:hAnsi="Times New Roman" w:cs="Times New Roman"/>
          <w:color w:val="000000"/>
          <w:sz w:val="24"/>
          <w:szCs w:val="24"/>
        </w:rPr>
        <w:t>("~p ~p",[Num1,Num2]).</w:t>
      </w:r>
    </w:p>
    <w:p w14:paraId="2776AABB" w14:textId="77777777" w:rsidR="0083079E" w:rsidRPr="0083079E" w:rsidRDefault="0083079E" w:rsidP="000A0CBE">
      <w:pPr>
        <w:spacing w:after="0" w:line="240" w:lineRule="auto"/>
        <w:ind w:left="9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3079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Module </w:t>
      </w:r>
      <w:proofErr w:type="spellStart"/>
      <w:r w:rsidRPr="0083079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Complie</w:t>
      </w:r>
      <w:proofErr w:type="spellEnd"/>
    </w:p>
    <w:p w14:paraId="0E809E41" w14:textId="77777777" w:rsidR="0083079E" w:rsidRPr="0083079E" w:rsidRDefault="0083079E" w:rsidP="000A0CBE">
      <w:pPr>
        <w:spacing w:after="0" w:line="240" w:lineRule="auto"/>
        <w:ind w:left="9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3079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module name should be same </w:t>
      </w:r>
      <w:proofErr w:type="gramStart"/>
      <w:r w:rsidRPr="0083079E">
        <w:rPr>
          <w:rFonts w:ascii="Times New Roman" w:eastAsia="Times New Roman" w:hAnsi="Times New Roman" w:cs="Times New Roman"/>
          <w:color w:val="000000"/>
          <w:sz w:val="24"/>
          <w:szCs w:val="24"/>
        </w:rPr>
        <w:t>like</w:t>
      </w:r>
      <w:proofErr w:type="gramEnd"/>
      <w:r w:rsidRPr="0083079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file name without extension</w:t>
      </w:r>
      <w:r w:rsidRPr="0083079E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  <w:t>.</w:t>
      </w:r>
      <w:proofErr w:type="spellStart"/>
      <w:r w:rsidRPr="0083079E">
        <w:rPr>
          <w:rFonts w:ascii="Times New Roman" w:eastAsia="Times New Roman" w:hAnsi="Times New Roman" w:cs="Times New Roman"/>
          <w:color w:val="000000"/>
          <w:sz w:val="24"/>
          <w:szCs w:val="24"/>
        </w:rPr>
        <w:t>erl</w:t>
      </w:r>
      <w:proofErr w:type="spellEnd"/>
      <w:r w:rsidRPr="0083079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file</w:t>
      </w:r>
      <w:r w:rsidRPr="0083079E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  <w:t>-module(</w:t>
      </w:r>
      <w:proofErr w:type="spellStart"/>
      <w:r w:rsidRPr="0083079E">
        <w:rPr>
          <w:rFonts w:ascii="Times New Roman" w:eastAsia="Times New Roman" w:hAnsi="Times New Roman" w:cs="Times New Roman"/>
          <w:color w:val="000000"/>
          <w:sz w:val="24"/>
          <w:szCs w:val="24"/>
        </w:rPr>
        <w:t>module</w:t>
      </w:r>
      <w:r w:rsidRPr="0083079E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name</w:t>
      </w:r>
      <w:proofErr w:type="spellEnd"/>
      <w:r w:rsidRPr="0083079E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).</w:t>
      </w:r>
      <w:r w:rsidRPr="0083079E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br/>
        <w:t>-compile(</w:t>
      </w:r>
      <w:proofErr w:type="spellStart"/>
      <w:r w:rsidRPr="0083079E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export</w:t>
      </w:r>
      <w:r w:rsidRPr="0083079E">
        <w:rPr>
          <w:rFonts w:ascii="Times New Roman" w:eastAsia="Times New Roman" w:hAnsi="Times New Roman" w:cs="Times New Roman"/>
          <w:color w:val="000000"/>
          <w:sz w:val="24"/>
          <w:szCs w:val="24"/>
        </w:rPr>
        <w:t>all</w:t>
      </w:r>
      <w:proofErr w:type="spellEnd"/>
      <w:r w:rsidRPr="0083079E">
        <w:rPr>
          <w:rFonts w:ascii="Times New Roman" w:eastAsia="Times New Roman" w:hAnsi="Times New Roman" w:cs="Times New Roman"/>
          <w:color w:val="000000"/>
          <w:sz w:val="24"/>
          <w:szCs w:val="24"/>
        </w:rPr>
        <w:t>).</w:t>
      </w:r>
    </w:p>
    <w:p w14:paraId="7743E0AD" w14:textId="77777777" w:rsidR="0083079E" w:rsidRPr="0083079E" w:rsidRDefault="0083079E" w:rsidP="000A0CBE">
      <w:pPr>
        <w:spacing w:after="0" w:line="240" w:lineRule="auto"/>
        <w:ind w:left="9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3079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Type Check</w:t>
      </w:r>
      <w:r w:rsidRPr="0083079E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proofErr w:type="spellStart"/>
      <w:r w:rsidRPr="0083079E">
        <w:rPr>
          <w:rFonts w:ascii="Times New Roman" w:eastAsia="Times New Roman" w:hAnsi="Times New Roman" w:cs="Times New Roman"/>
          <w:color w:val="000000"/>
          <w:sz w:val="24"/>
          <w:szCs w:val="24"/>
        </w:rPr>
        <w:t>is</w:t>
      </w:r>
      <w:r w:rsidRPr="0083079E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atom</w:t>
      </w:r>
      <w:proofErr w:type="spellEnd"/>
      <w:r w:rsidRPr="0083079E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/1</w:t>
      </w:r>
      <w:r w:rsidRPr="0083079E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br/>
      </w:r>
      <w:proofErr w:type="spellStart"/>
      <w:r w:rsidRPr="0083079E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is</w:t>
      </w:r>
      <w:r w:rsidRPr="0083079E">
        <w:rPr>
          <w:rFonts w:ascii="Times New Roman" w:eastAsia="Times New Roman" w:hAnsi="Times New Roman" w:cs="Times New Roman"/>
          <w:color w:val="000000"/>
          <w:sz w:val="24"/>
          <w:szCs w:val="24"/>
        </w:rPr>
        <w:t>function</w:t>
      </w:r>
      <w:proofErr w:type="spellEnd"/>
      <w:r w:rsidRPr="0083079E">
        <w:rPr>
          <w:rFonts w:ascii="Times New Roman" w:eastAsia="Times New Roman" w:hAnsi="Times New Roman" w:cs="Times New Roman"/>
          <w:color w:val="000000"/>
          <w:sz w:val="24"/>
          <w:szCs w:val="24"/>
        </w:rPr>
        <w:t>/1</w:t>
      </w:r>
      <w:r w:rsidRPr="0083079E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proofErr w:type="spellStart"/>
      <w:r w:rsidRPr="0083079E">
        <w:rPr>
          <w:rFonts w:ascii="Times New Roman" w:eastAsia="Times New Roman" w:hAnsi="Times New Roman" w:cs="Times New Roman"/>
          <w:color w:val="000000"/>
          <w:sz w:val="24"/>
          <w:szCs w:val="24"/>
        </w:rPr>
        <w:t>is</w:t>
      </w:r>
      <w:r w:rsidRPr="0083079E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boolean</w:t>
      </w:r>
      <w:proofErr w:type="spellEnd"/>
      <w:r w:rsidRPr="0083079E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/1</w:t>
      </w:r>
      <w:r w:rsidRPr="0083079E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br/>
      </w:r>
      <w:proofErr w:type="spellStart"/>
      <w:r w:rsidRPr="0083079E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is</w:t>
      </w:r>
      <w:r w:rsidRPr="0083079E">
        <w:rPr>
          <w:rFonts w:ascii="Times New Roman" w:eastAsia="Times New Roman" w:hAnsi="Times New Roman" w:cs="Times New Roman"/>
          <w:color w:val="000000"/>
          <w:sz w:val="24"/>
          <w:szCs w:val="24"/>
        </w:rPr>
        <w:t>record</w:t>
      </w:r>
      <w:proofErr w:type="spellEnd"/>
      <w:r w:rsidRPr="0083079E">
        <w:rPr>
          <w:rFonts w:ascii="Times New Roman" w:eastAsia="Times New Roman" w:hAnsi="Times New Roman" w:cs="Times New Roman"/>
          <w:color w:val="000000"/>
          <w:sz w:val="24"/>
          <w:szCs w:val="24"/>
        </w:rPr>
        <w:t>/1</w:t>
      </w:r>
    </w:p>
    <w:p w14:paraId="020F4E7A" w14:textId="77777777" w:rsidR="0083079E" w:rsidRPr="0083079E" w:rsidRDefault="0083079E" w:rsidP="000A0CBE">
      <w:pPr>
        <w:spacing w:after="0" w:line="240" w:lineRule="auto"/>
        <w:ind w:left="9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3079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-spec</w:t>
      </w:r>
      <w:r w:rsidRPr="0083079E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  <w:t>use this to define a function arguments' type and return type</w:t>
      </w:r>
    </w:p>
    <w:p w14:paraId="20425B17" w14:textId="77777777" w:rsidR="0083079E" w:rsidRPr="0083079E" w:rsidRDefault="0083079E" w:rsidP="000A0CB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90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83079E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-spec </w:t>
      </w:r>
      <w:proofErr w:type="gramStart"/>
      <w:r w:rsidRPr="0083079E">
        <w:rPr>
          <w:rFonts w:ascii="Courier New" w:eastAsia="Times New Roman" w:hAnsi="Courier New" w:cs="Courier New"/>
          <w:color w:val="000000"/>
          <w:sz w:val="18"/>
          <w:szCs w:val="18"/>
        </w:rPr>
        <w:t>Function(</w:t>
      </w:r>
      <w:proofErr w:type="spellStart"/>
      <w:proofErr w:type="gramEnd"/>
      <w:r w:rsidRPr="0083079E">
        <w:rPr>
          <w:rFonts w:ascii="Courier New" w:eastAsia="Times New Roman" w:hAnsi="Courier New" w:cs="Courier New"/>
          <w:color w:val="000000"/>
          <w:sz w:val="18"/>
          <w:szCs w:val="18"/>
        </w:rPr>
        <w:t>Arguments_type</w:t>
      </w:r>
      <w:proofErr w:type="spellEnd"/>
      <w:r w:rsidRPr="0083079E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) -&gt; RT.  </w:t>
      </w:r>
    </w:p>
    <w:p w14:paraId="2CAD40C0" w14:textId="77777777" w:rsidR="0083079E" w:rsidRPr="0083079E" w:rsidRDefault="0083079E" w:rsidP="000A0CB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90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83079E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-spec </w:t>
      </w:r>
      <w:proofErr w:type="gramStart"/>
      <w:r w:rsidRPr="0083079E">
        <w:rPr>
          <w:rFonts w:ascii="Courier New" w:eastAsia="Times New Roman" w:hAnsi="Courier New" w:cs="Courier New"/>
          <w:color w:val="000000"/>
          <w:sz w:val="18"/>
          <w:szCs w:val="18"/>
        </w:rPr>
        <w:t>Function(</w:t>
      </w:r>
      <w:proofErr w:type="gramEnd"/>
      <w:r w:rsidRPr="0083079E">
        <w:rPr>
          <w:rFonts w:ascii="Courier New" w:eastAsia="Times New Roman" w:hAnsi="Courier New" w:cs="Courier New"/>
          <w:color w:val="000000"/>
          <w:sz w:val="18"/>
          <w:szCs w:val="18"/>
        </w:rPr>
        <w:t>Arguments::Type) -&gt; RT.</w:t>
      </w:r>
    </w:p>
    <w:p w14:paraId="5EED8606" w14:textId="77777777" w:rsidR="0083079E" w:rsidRPr="0083079E" w:rsidRDefault="0083079E" w:rsidP="000A0CBE">
      <w:pPr>
        <w:spacing w:after="0" w:line="240" w:lineRule="auto"/>
        <w:ind w:left="9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3079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Record</w:t>
      </w:r>
      <w:r w:rsidRPr="0083079E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  <w:t>data like json</w:t>
      </w:r>
      <w:r w:rsidRPr="0083079E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r w:rsidRPr="0083079E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-record ( </w:t>
      </w:r>
      <w:proofErr w:type="spellStart"/>
      <w:r w:rsidRPr="0083079E">
        <w:rPr>
          <w:rFonts w:ascii="Courier New" w:eastAsia="Times New Roman" w:hAnsi="Courier New" w:cs="Courier New"/>
          <w:color w:val="000000"/>
          <w:sz w:val="18"/>
          <w:szCs w:val="18"/>
        </w:rPr>
        <w:t>record_name</w:t>
      </w:r>
      <w:proofErr w:type="spellEnd"/>
      <w:r w:rsidRPr="0083079E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 , { </w:t>
      </w:r>
      <w:proofErr w:type="spellStart"/>
      <w:r w:rsidRPr="0083079E">
        <w:rPr>
          <w:rFonts w:ascii="Courier New" w:eastAsia="Times New Roman" w:hAnsi="Courier New" w:cs="Courier New"/>
          <w:color w:val="000000"/>
          <w:sz w:val="18"/>
          <w:szCs w:val="18"/>
        </w:rPr>
        <w:t>some_field</w:t>
      </w:r>
      <w:proofErr w:type="spellEnd"/>
      <w:r w:rsidRPr="0083079E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 , </w:t>
      </w:r>
      <w:proofErr w:type="spellStart"/>
      <w:r w:rsidRPr="0083079E">
        <w:rPr>
          <w:rFonts w:ascii="Courier New" w:eastAsia="Times New Roman" w:hAnsi="Courier New" w:cs="Courier New"/>
          <w:color w:val="000000"/>
          <w:sz w:val="18"/>
          <w:szCs w:val="18"/>
        </w:rPr>
        <w:t>some_default</w:t>
      </w:r>
      <w:proofErr w:type="spellEnd"/>
      <w:r w:rsidRPr="0083079E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 = " yeah !", </w:t>
      </w:r>
      <w:proofErr w:type="spellStart"/>
      <w:r w:rsidRPr="0083079E">
        <w:rPr>
          <w:rFonts w:ascii="Courier New" w:eastAsia="Times New Roman" w:hAnsi="Courier New" w:cs="Courier New"/>
          <w:color w:val="000000"/>
          <w:sz w:val="18"/>
          <w:szCs w:val="18"/>
        </w:rPr>
        <w:t>unimaginative_name</w:t>
      </w:r>
      <w:proofErr w:type="spellEnd"/>
      <w:r w:rsidRPr="0083079E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 }).</w:t>
      </w:r>
      <w:r w:rsidRPr="0083079E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  <w:t>if record in .</w:t>
      </w:r>
      <w:proofErr w:type="spellStart"/>
      <w:r w:rsidRPr="0083079E">
        <w:rPr>
          <w:rFonts w:ascii="Times New Roman" w:eastAsia="Times New Roman" w:hAnsi="Times New Roman" w:cs="Times New Roman"/>
          <w:color w:val="000000"/>
          <w:sz w:val="24"/>
          <w:szCs w:val="24"/>
        </w:rPr>
        <w:t>hrl</w:t>
      </w:r>
      <w:proofErr w:type="spellEnd"/>
      <w:r w:rsidRPr="0083079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file, this should be included in .</w:t>
      </w:r>
      <w:proofErr w:type="spellStart"/>
      <w:r w:rsidRPr="0083079E">
        <w:rPr>
          <w:rFonts w:ascii="Times New Roman" w:eastAsia="Times New Roman" w:hAnsi="Times New Roman" w:cs="Times New Roman"/>
          <w:color w:val="000000"/>
          <w:sz w:val="24"/>
          <w:szCs w:val="24"/>
        </w:rPr>
        <w:t>erl</w:t>
      </w:r>
      <w:proofErr w:type="spellEnd"/>
      <w:r w:rsidRPr="0083079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file</w:t>
      </w:r>
      <w:r w:rsidRPr="0083079E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r w:rsidRPr="0083079E">
        <w:rPr>
          <w:rFonts w:ascii="Courier New" w:eastAsia="Times New Roman" w:hAnsi="Courier New" w:cs="Courier New"/>
          <w:color w:val="000000"/>
          <w:sz w:val="18"/>
          <w:szCs w:val="18"/>
        </w:rPr>
        <w:t>-include(</w:t>
      </w:r>
      <w:proofErr w:type="spellStart"/>
      <w:r w:rsidRPr="0083079E">
        <w:rPr>
          <w:rFonts w:ascii="Courier New" w:eastAsia="Times New Roman" w:hAnsi="Courier New" w:cs="Courier New"/>
          <w:color w:val="000000"/>
          <w:sz w:val="18"/>
          <w:szCs w:val="18"/>
        </w:rPr>
        <w:t>module_name.hrl</w:t>
      </w:r>
      <w:proofErr w:type="spellEnd"/>
      <w:r w:rsidRPr="0083079E">
        <w:rPr>
          <w:rFonts w:ascii="Courier New" w:eastAsia="Times New Roman" w:hAnsi="Courier New" w:cs="Courier New"/>
          <w:color w:val="000000"/>
          <w:sz w:val="18"/>
          <w:szCs w:val="18"/>
        </w:rPr>
        <w:t>).</w:t>
      </w:r>
      <w:r w:rsidRPr="0083079E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proofErr w:type="spellStart"/>
      <w:r w:rsidRPr="0083079E">
        <w:rPr>
          <w:rFonts w:ascii="Times New Roman" w:eastAsia="Times New Roman" w:hAnsi="Times New Roman" w:cs="Times New Roman"/>
          <w:color w:val="000000"/>
          <w:sz w:val="24"/>
          <w:szCs w:val="24"/>
        </w:rPr>
        <w:t>e.g</w:t>
      </w:r>
      <w:proofErr w:type="spellEnd"/>
      <w:r w:rsidRPr="0083079E">
        <w:rPr>
          <w:rFonts w:ascii="Times New Roman" w:eastAsia="Times New Roman" w:hAnsi="Times New Roman" w:cs="Times New Roman"/>
          <w:color w:val="000000"/>
          <w:sz w:val="24"/>
          <w:szCs w:val="24"/>
        </w:rPr>
        <w:t>:</w:t>
      </w:r>
      <w:r w:rsidRPr="0083079E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r w:rsidRPr="0083079E">
        <w:rPr>
          <w:rFonts w:ascii="Courier New" w:eastAsia="Times New Roman" w:hAnsi="Courier New" w:cs="Courier New"/>
          <w:color w:val="000000"/>
          <w:sz w:val="18"/>
          <w:szCs w:val="18"/>
        </w:rPr>
        <w:t>-record(robot, {</w:t>
      </w:r>
      <w:proofErr w:type="spellStart"/>
      <w:r w:rsidRPr="0083079E">
        <w:rPr>
          <w:rFonts w:ascii="Courier New" w:eastAsia="Times New Roman" w:hAnsi="Courier New" w:cs="Courier New"/>
          <w:color w:val="000000"/>
          <w:sz w:val="18"/>
          <w:szCs w:val="18"/>
        </w:rPr>
        <w:t>name,type</w:t>
      </w:r>
      <w:proofErr w:type="spellEnd"/>
      <w:r w:rsidRPr="0083079E">
        <w:rPr>
          <w:rFonts w:ascii="Courier New" w:eastAsia="Times New Roman" w:hAnsi="Courier New" w:cs="Courier New"/>
          <w:color w:val="000000"/>
          <w:sz w:val="18"/>
          <w:szCs w:val="18"/>
        </w:rPr>
        <w:t>=industrial, hobbies, details=[ ] })</w:t>
      </w:r>
      <w:r w:rsidRPr="0083079E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r w:rsidRPr="0083079E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#rebot{name="Mechatron", type = </w:t>
      </w:r>
      <w:proofErr w:type="spellStart"/>
      <w:r w:rsidRPr="0083079E">
        <w:rPr>
          <w:rFonts w:ascii="Courier New" w:eastAsia="Times New Roman" w:hAnsi="Courier New" w:cs="Courier New"/>
          <w:color w:val="000000"/>
          <w:sz w:val="18"/>
          <w:szCs w:val="18"/>
        </w:rPr>
        <w:t>handmade,details</w:t>
      </w:r>
      <w:proofErr w:type="spellEnd"/>
      <w:r w:rsidRPr="0083079E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 = ["Moved by a </w:t>
      </w:r>
      <w:proofErr w:type="spellStart"/>
      <w:r w:rsidRPr="0083079E">
        <w:rPr>
          <w:rFonts w:ascii="Courier New" w:eastAsia="Times New Roman" w:hAnsi="Courier New" w:cs="Courier New"/>
          <w:color w:val="000000"/>
          <w:sz w:val="18"/>
          <w:szCs w:val="18"/>
        </w:rPr>
        <w:t>samll</w:t>
      </w:r>
      <w:proofErr w:type="spellEnd"/>
      <w:r w:rsidRPr="0083079E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 man inside"]}.</w:t>
      </w:r>
      <w:r w:rsidRPr="0083079E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r w:rsidRPr="0083079E">
        <w:rPr>
          <w:rFonts w:ascii="Courier New" w:eastAsia="Times New Roman" w:hAnsi="Courier New" w:cs="Courier New"/>
          <w:color w:val="000000"/>
          <w:sz w:val="18"/>
          <w:szCs w:val="18"/>
        </w:rPr>
        <w:t>%access field</w:t>
      </w:r>
      <w:r w:rsidRPr="0083079E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r w:rsidRPr="0083079E">
        <w:rPr>
          <w:rFonts w:ascii="Courier New" w:eastAsia="Times New Roman" w:hAnsi="Courier New" w:cs="Courier New"/>
          <w:color w:val="000000"/>
          <w:sz w:val="18"/>
          <w:szCs w:val="18"/>
        </w:rPr>
        <w:t>variable#rebot.name</w:t>
      </w:r>
    </w:p>
    <w:p w14:paraId="593B786F" w14:textId="77777777" w:rsidR="0083079E" w:rsidRPr="0083079E" w:rsidRDefault="0083079E" w:rsidP="000A0CBE">
      <w:pPr>
        <w:spacing w:after="0" w:line="240" w:lineRule="auto"/>
        <w:ind w:left="9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3079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Type</w:t>
      </w:r>
      <w:r w:rsidRPr="0083079E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  <w:t>define a data structure more convenient than record</w:t>
      </w:r>
      <w:r w:rsidRPr="0083079E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r w:rsidRPr="0083079E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-type </w:t>
      </w:r>
      <w:proofErr w:type="spellStart"/>
      <w:proofErr w:type="gramStart"/>
      <w:r w:rsidRPr="0083079E">
        <w:rPr>
          <w:rFonts w:ascii="Courier New" w:eastAsia="Times New Roman" w:hAnsi="Courier New" w:cs="Courier New"/>
          <w:color w:val="000000"/>
          <w:sz w:val="18"/>
          <w:szCs w:val="18"/>
        </w:rPr>
        <w:t>btree</w:t>
      </w:r>
      <w:proofErr w:type="spellEnd"/>
      <w:r w:rsidRPr="0083079E">
        <w:rPr>
          <w:rFonts w:ascii="Courier New" w:eastAsia="Times New Roman" w:hAnsi="Courier New" w:cs="Courier New"/>
          <w:color w:val="000000"/>
          <w:sz w:val="18"/>
          <w:szCs w:val="18"/>
        </w:rPr>
        <w:t>(</w:t>
      </w:r>
      <w:proofErr w:type="gramEnd"/>
      <w:r w:rsidRPr="0083079E">
        <w:rPr>
          <w:rFonts w:ascii="Courier New" w:eastAsia="Times New Roman" w:hAnsi="Courier New" w:cs="Courier New"/>
          <w:color w:val="000000"/>
          <w:sz w:val="18"/>
          <w:szCs w:val="18"/>
        </w:rPr>
        <w:t>)::{empty}|{node, term(),</w:t>
      </w:r>
      <w:proofErr w:type="spellStart"/>
      <w:r w:rsidRPr="0083079E">
        <w:rPr>
          <w:rFonts w:ascii="Courier New" w:eastAsia="Times New Roman" w:hAnsi="Courier New" w:cs="Courier New"/>
          <w:color w:val="000000"/>
          <w:sz w:val="18"/>
          <w:szCs w:val="18"/>
        </w:rPr>
        <w:t>btree</w:t>
      </w:r>
      <w:proofErr w:type="spellEnd"/>
      <w:r w:rsidRPr="0083079E">
        <w:rPr>
          <w:rFonts w:ascii="Courier New" w:eastAsia="Times New Roman" w:hAnsi="Courier New" w:cs="Courier New"/>
          <w:color w:val="000000"/>
          <w:sz w:val="18"/>
          <w:szCs w:val="18"/>
        </w:rPr>
        <w:t>(),</w:t>
      </w:r>
      <w:proofErr w:type="spellStart"/>
      <w:r w:rsidRPr="0083079E">
        <w:rPr>
          <w:rFonts w:ascii="Courier New" w:eastAsia="Times New Roman" w:hAnsi="Courier New" w:cs="Courier New"/>
          <w:color w:val="000000"/>
          <w:sz w:val="18"/>
          <w:szCs w:val="18"/>
        </w:rPr>
        <w:t>btree</w:t>
      </w:r>
      <w:proofErr w:type="spellEnd"/>
      <w:r w:rsidRPr="0083079E">
        <w:rPr>
          <w:rFonts w:ascii="Courier New" w:eastAsia="Times New Roman" w:hAnsi="Courier New" w:cs="Courier New"/>
          <w:color w:val="000000"/>
          <w:sz w:val="18"/>
          <w:szCs w:val="18"/>
        </w:rPr>
        <w:t>()}.</w:t>
      </w:r>
    </w:p>
    <w:p w14:paraId="08EB27C7" w14:textId="77777777" w:rsidR="0083079E" w:rsidRPr="0083079E" w:rsidRDefault="0083079E" w:rsidP="000A0CBE">
      <w:pPr>
        <w:tabs>
          <w:tab w:val="left" w:pos="360"/>
        </w:tabs>
        <w:spacing w:after="0" w:line="240" w:lineRule="auto"/>
        <w:ind w:left="360" w:hanging="27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3079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Control Structures</w:t>
      </w:r>
    </w:p>
    <w:p w14:paraId="4061B078" w14:textId="77777777" w:rsidR="0083079E" w:rsidRPr="002424BD" w:rsidRDefault="0083079E" w:rsidP="000A0CBE">
      <w:pPr>
        <w:tabs>
          <w:tab w:val="left" w:pos="36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 w:hanging="270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>if</w:t>
      </w:r>
    </w:p>
    <w:p w14:paraId="7EBBC7C1" w14:textId="77777777" w:rsidR="0083079E" w:rsidRPr="002424BD" w:rsidRDefault="0083079E" w:rsidP="0090091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>X &gt; Y -&gt;</w:t>
      </w:r>
    </w:p>
    <w:p w14:paraId="04EB20FE" w14:textId="49A84685" w:rsidR="0083079E" w:rsidRPr="002424BD" w:rsidRDefault="0083079E" w:rsidP="0090091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18"/>
          <w:szCs w:val="18"/>
        </w:rPr>
      </w:pPr>
      <w:proofErr w:type="gramStart"/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>true;</w:t>
      </w:r>
      <w:proofErr w:type="gramEnd"/>
    </w:p>
    <w:p w14:paraId="4B5D56B6" w14:textId="77777777" w:rsidR="0083079E" w:rsidRPr="002424BD" w:rsidRDefault="0083079E" w:rsidP="0090091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>true -&gt; % works as else branch</w:t>
      </w:r>
    </w:p>
    <w:p w14:paraId="56D464EC" w14:textId="48A4482D" w:rsidR="0083079E" w:rsidRPr="002424BD" w:rsidRDefault="0083079E" w:rsidP="0090091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>false</w:t>
      </w:r>
    </w:p>
    <w:p w14:paraId="2D30A5A6" w14:textId="77777777" w:rsidR="0083079E" w:rsidRPr="002424BD" w:rsidRDefault="0083079E" w:rsidP="0090091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>end</w:t>
      </w:r>
    </w:p>
    <w:p w14:paraId="3E4FAB12" w14:textId="77777777" w:rsidR="0083079E" w:rsidRPr="002424BD" w:rsidRDefault="0083079E" w:rsidP="0090091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>case expression of</w:t>
      </w:r>
    </w:p>
    <w:p w14:paraId="11629C3F" w14:textId="77777777" w:rsidR="0083079E" w:rsidRPr="002424BD" w:rsidRDefault="0083079E" w:rsidP="0090091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>value1 -&gt; statement#</w:t>
      </w:r>
      <w:proofErr w:type="gramStart"/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>1;</w:t>
      </w:r>
      <w:proofErr w:type="gramEnd"/>
    </w:p>
    <w:p w14:paraId="0F10D40A" w14:textId="77777777" w:rsidR="0083079E" w:rsidRPr="002424BD" w:rsidRDefault="0083079E" w:rsidP="0090091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>value2 -&gt; statement#</w:t>
      </w:r>
      <w:proofErr w:type="gramStart"/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>2;</w:t>
      </w:r>
      <w:proofErr w:type="gramEnd"/>
    </w:p>
    <w:p w14:paraId="13A32B20" w14:textId="77777777" w:rsidR="0083079E" w:rsidRPr="002424BD" w:rsidRDefault="0083079E" w:rsidP="0090091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18"/>
          <w:szCs w:val="18"/>
        </w:rPr>
      </w:pPr>
      <w:proofErr w:type="spellStart"/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>valueN</w:t>
      </w:r>
      <w:proofErr w:type="spellEnd"/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 -&gt; </w:t>
      </w:r>
      <w:proofErr w:type="spellStart"/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>statement#N</w:t>
      </w:r>
      <w:proofErr w:type="spellEnd"/>
    </w:p>
    <w:p w14:paraId="75BA1388" w14:textId="77777777" w:rsidR="0083079E" w:rsidRPr="002424BD" w:rsidRDefault="0083079E" w:rsidP="0090091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>end.</w:t>
      </w:r>
    </w:p>
    <w:p w14:paraId="7E8C4F59" w14:textId="77777777" w:rsidR="0083079E" w:rsidRPr="0083079E" w:rsidRDefault="0083079E" w:rsidP="00900916">
      <w:pPr>
        <w:spacing w:after="0" w:line="240" w:lineRule="auto"/>
        <w:ind w:left="36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3079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-spawn</w:t>
      </w:r>
      <w:r w:rsidRPr="0083079E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  <w:t xml:space="preserve">creates a new process and returns the </w:t>
      </w:r>
      <w:proofErr w:type="spellStart"/>
      <w:r w:rsidRPr="0083079E">
        <w:rPr>
          <w:rFonts w:ascii="Times New Roman" w:eastAsia="Times New Roman" w:hAnsi="Times New Roman" w:cs="Times New Roman"/>
          <w:color w:val="000000"/>
          <w:sz w:val="24"/>
          <w:szCs w:val="24"/>
        </w:rPr>
        <w:t>pid</w:t>
      </w:r>
      <w:proofErr w:type="spellEnd"/>
      <w:r w:rsidRPr="0083079E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p w14:paraId="67CD0EC7" w14:textId="77777777" w:rsidR="0083079E" w:rsidRPr="0083079E" w:rsidRDefault="0083079E" w:rsidP="0090091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18"/>
          <w:szCs w:val="18"/>
        </w:rPr>
      </w:pPr>
      <w:proofErr w:type="gramStart"/>
      <w:r w:rsidRPr="0083079E">
        <w:rPr>
          <w:rFonts w:ascii="Courier New" w:eastAsia="Times New Roman" w:hAnsi="Courier New" w:cs="Courier New"/>
          <w:color w:val="000000"/>
          <w:sz w:val="18"/>
          <w:szCs w:val="18"/>
        </w:rPr>
        <w:t>spawn(</w:t>
      </w:r>
      <w:proofErr w:type="gramEnd"/>
      <w:r w:rsidRPr="0083079E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Module, Name, </w:t>
      </w:r>
      <w:proofErr w:type="spellStart"/>
      <w:r w:rsidRPr="0083079E">
        <w:rPr>
          <w:rFonts w:ascii="Courier New" w:eastAsia="Times New Roman" w:hAnsi="Courier New" w:cs="Courier New"/>
          <w:color w:val="000000"/>
          <w:sz w:val="18"/>
          <w:szCs w:val="18"/>
        </w:rPr>
        <w:t>Args</w:t>
      </w:r>
      <w:proofErr w:type="spellEnd"/>
      <w:r w:rsidRPr="0083079E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) -&gt; </w:t>
      </w:r>
      <w:proofErr w:type="spellStart"/>
      <w:r w:rsidRPr="0083079E">
        <w:rPr>
          <w:rFonts w:ascii="Courier New" w:eastAsia="Times New Roman" w:hAnsi="Courier New" w:cs="Courier New"/>
          <w:color w:val="000000"/>
          <w:sz w:val="18"/>
          <w:szCs w:val="18"/>
        </w:rPr>
        <w:t>pid</w:t>
      </w:r>
      <w:proofErr w:type="spellEnd"/>
      <w:r w:rsidRPr="0083079E">
        <w:rPr>
          <w:rFonts w:ascii="Courier New" w:eastAsia="Times New Roman" w:hAnsi="Courier New" w:cs="Courier New"/>
          <w:color w:val="000000"/>
          <w:sz w:val="18"/>
          <w:szCs w:val="18"/>
        </w:rPr>
        <w:t>()</w:t>
      </w:r>
    </w:p>
    <w:p w14:paraId="40BCD577" w14:textId="77777777" w:rsidR="0083079E" w:rsidRPr="0083079E" w:rsidRDefault="0083079E" w:rsidP="00900916">
      <w:pPr>
        <w:spacing w:after="0" w:line="240" w:lineRule="auto"/>
        <w:ind w:left="36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3079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Message Passing</w:t>
      </w:r>
      <w:r w:rsidRPr="0083079E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  <w:t>use </w:t>
      </w:r>
      <w:proofErr w:type="gramStart"/>
      <w:r w:rsidRPr="0083079E">
        <w:rPr>
          <w:rFonts w:ascii="Courier New" w:eastAsia="Times New Roman" w:hAnsi="Courier New" w:cs="Courier New"/>
          <w:color w:val="000000"/>
          <w:sz w:val="18"/>
          <w:szCs w:val="18"/>
        </w:rPr>
        <w:t>flush(</w:t>
      </w:r>
      <w:proofErr w:type="gramEnd"/>
      <w:r w:rsidRPr="0083079E">
        <w:rPr>
          <w:rFonts w:ascii="Courier New" w:eastAsia="Times New Roman" w:hAnsi="Courier New" w:cs="Courier New"/>
          <w:color w:val="000000"/>
          <w:sz w:val="18"/>
          <w:szCs w:val="18"/>
        </w:rPr>
        <w:t>).</w:t>
      </w:r>
      <w:r w:rsidRPr="0083079E">
        <w:rPr>
          <w:rFonts w:ascii="Times New Roman" w:eastAsia="Times New Roman" w:hAnsi="Times New Roman" w:cs="Times New Roman"/>
          <w:color w:val="000000"/>
          <w:sz w:val="24"/>
          <w:szCs w:val="24"/>
        </w:rPr>
        <w:t> can get message from shell.</w:t>
      </w:r>
      <w:r w:rsidRPr="0083079E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proofErr w:type="gramStart"/>
      <w:r w:rsidRPr="0083079E">
        <w:rPr>
          <w:rFonts w:ascii="Courier New" w:eastAsia="Times New Roman" w:hAnsi="Courier New" w:cs="Courier New"/>
          <w:color w:val="000000"/>
          <w:sz w:val="18"/>
          <w:szCs w:val="18"/>
        </w:rPr>
        <w:t>PID !</w:t>
      </w:r>
      <w:proofErr w:type="gramEnd"/>
      <w:r w:rsidRPr="0083079E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 msg</w:t>
      </w:r>
      <w:r w:rsidRPr="0083079E">
        <w:rPr>
          <w:rFonts w:ascii="Times New Roman" w:eastAsia="Times New Roman" w:hAnsi="Times New Roman" w:cs="Times New Roman"/>
          <w:color w:val="000000"/>
          <w:sz w:val="24"/>
          <w:szCs w:val="24"/>
        </w:rPr>
        <w:t> is non-blocking, it will send message </w:t>
      </w:r>
      <w:r w:rsidRPr="0083079E">
        <w:rPr>
          <w:rFonts w:ascii="Courier New" w:eastAsia="Times New Roman" w:hAnsi="Courier New" w:cs="Courier New"/>
          <w:color w:val="000000"/>
          <w:sz w:val="18"/>
          <w:szCs w:val="18"/>
        </w:rPr>
        <w:t>msg</w:t>
      </w:r>
      <w:r w:rsidRPr="0083079E">
        <w:rPr>
          <w:rFonts w:ascii="Times New Roman" w:eastAsia="Times New Roman" w:hAnsi="Times New Roman" w:cs="Times New Roman"/>
          <w:color w:val="000000"/>
          <w:sz w:val="24"/>
          <w:szCs w:val="24"/>
        </w:rPr>
        <w:t> to process PID</w:t>
      </w:r>
    </w:p>
    <w:p w14:paraId="275602A9" w14:textId="77777777" w:rsidR="0083079E" w:rsidRPr="002424BD" w:rsidRDefault="0083079E" w:rsidP="0090091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18"/>
          <w:szCs w:val="18"/>
        </w:rPr>
      </w:pPr>
      <w:proofErr w:type="spellStart"/>
      <w:proofErr w:type="gramStart"/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>Pid</w:t>
      </w:r>
      <w:proofErr w:type="spellEnd"/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  !</w:t>
      </w:r>
      <w:proofErr w:type="gramEnd"/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 Message</w:t>
      </w:r>
    </w:p>
    <w:p w14:paraId="29B0CB5D" w14:textId="77777777" w:rsidR="0083079E" w:rsidRPr="002424BD" w:rsidRDefault="0083079E" w:rsidP="0090091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% </w:t>
      </w:r>
      <w:proofErr w:type="gramStart"/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>send</w:t>
      </w:r>
      <w:proofErr w:type="gramEnd"/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 multiple messages</w:t>
      </w:r>
    </w:p>
    <w:p w14:paraId="7E766A93" w14:textId="77777777" w:rsidR="0083079E" w:rsidRPr="002424BD" w:rsidRDefault="0083079E" w:rsidP="0090091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>Pid</w:t>
      </w:r>
      <w:proofErr w:type="gramStart"/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>1 !</w:t>
      </w:r>
      <w:proofErr w:type="gramEnd"/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 Message, Pid</w:t>
      </w:r>
      <w:proofErr w:type="gramStart"/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>2 !</w:t>
      </w:r>
      <w:proofErr w:type="gramEnd"/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 Message, Pid</w:t>
      </w:r>
      <w:proofErr w:type="gramStart"/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>3 !</w:t>
      </w:r>
      <w:proofErr w:type="gramEnd"/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 Message</w:t>
      </w:r>
    </w:p>
    <w:p w14:paraId="1FE387A9" w14:textId="77777777" w:rsidR="0083079E" w:rsidRPr="002424BD" w:rsidRDefault="0083079E" w:rsidP="0090091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>Pid</w:t>
      </w:r>
      <w:proofErr w:type="gramStart"/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>1 !</w:t>
      </w:r>
      <w:proofErr w:type="gramEnd"/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 (Pid</w:t>
      </w:r>
      <w:proofErr w:type="gramStart"/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>2 !</w:t>
      </w:r>
      <w:proofErr w:type="gramEnd"/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 (Pid</w:t>
      </w:r>
      <w:proofErr w:type="gramStart"/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>3 !</w:t>
      </w:r>
      <w:proofErr w:type="gramEnd"/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 Message))</w:t>
      </w:r>
    </w:p>
    <w:p w14:paraId="76D8146A" w14:textId="77777777" w:rsidR="0083079E" w:rsidRPr="002424BD" w:rsidRDefault="0083079E" w:rsidP="0090091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>Pid</w:t>
      </w:r>
      <w:proofErr w:type="gramStart"/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>1 !</w:t>
      </w:r>
      <w:proofErr w:type="gramEnd"/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 Pid</w:t>
      </w:r>
      <w:proofErr w:type="gramStart"/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>2 !</w:t>
      </w:r>
      <w:proofErr w:type="gramEnd"/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 Pid</w:t>
      </w:r>
      <w:proofErr w:type="gramStart"/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>3 !</w:t>
      </w:r>
      <w:proofErr w:type="gramEnd"/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 Message</w:t>
      </w:r>
    </w:p>
    <w:p w14:paraId="5A942549" w14:textId="77777777" w:rsidR="0083079E" w:rsidRPr="002424BD" w:rsidRDefault="0083079E" w:rsidP="00900916">
      <w:pPr>
        <w:spacing w:after="0" w:line="240" w:lineRule="auto"/>
        <w:ind w:left="36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2424B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receive blocks until a message is available in the </w:t>
      </w:r>
      <w:proofErr w:type="gramStart"/>
      <w:r w:rsidRPr="002424BD">
        <w:rPr>
          <w:rFonts w:ascii="Times New Roman" w:eastAsia="Times New Roman" w:hAnsi="Times New Roman" w:cs="Times New Roman"/>
          <w:color w:val="000000"/>
          <w:sz w:val="24"/>
          <w:szCs w:val="24"/>
        </w:rPr>
        <w:t>mailbox;</w:t>
      </w:r>
      <w:proofErr w:type="gramEnd"/>
    </w:p>
    <w:p w14:paraId="00674840" w14:textId="77777777" w:rsidR="0083079E" w:rsidRPr="002424BD" w:rsidRDefault="0083079E" w:rsidP="0090091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>receive</w:t>
      </w:r>
    </w:p>
    <w:p w14:paraId="154B73DA" w14:textId="77777777" w:rsidR="0083079E" w:rsidRPr="002424BD" w:rsidRDefault="0083079E" w:rsidP="0090091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>Pattern1 when Guard1 -&gt;</w:t>
      </w:r>
    </w:p>
    <w:p w14:paraId="0AA8394F" w14:textId="70AA8446" w:rsidR="0083079E" w:rsidRPr="002424BD" w:rsidRDefault="0083079E" w:rsidP="0090091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18"/>
          <w:szCs w:val="18"/>
        </w:rPr>
      </w:pPr>
      <w:proofErr w:type="gramStart"/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>ToDo1;</w:t>
      </w:r>
      <w:proofErr w:type="gramEnd"/>
    </w:p>
    <w:p w14:paraId="72AB35A3" w14:textId="77777777" w:rsidR="0083079E" w:rsidRPr="002424BD" w:rsidRDefault="0083079E" w:rsidP="0090091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>Pattern2 when Guard2 -&gt;</w:t>
      </w:r>
    </w:p>
    <w:p w14:paraId="2D35AB7A" w14:textId="7DE76369" w:rsidR="0083079E" w:rsidRPr="002424BD" w:rsidRDefault="0083079E" w:rsidP="0090091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18"/>
          <w:szCs w:val="18"/>
        </w:rPr>
      </w:pPr>
      <w:proofErr w:type="gramStart"/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>ToDo2;</w:t>
      </w:r>
      <w:proofErr w:type="gramEnd"/>
    </w:p>
    <w:p w14:paraId="7F003DB6" w14:textId="77777777" w:rsidR="0083079E" w:rsidRPr="002424BD" w:rsidRDefault="0083079E" w:rsidP="0090091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>_Other -&gt;</w:t>
      </w:r>
    </w:p>
    <w:p w14:paraId="474C5984" w14:textId="3519DCA0" w:rsidR="0083079E" w:rsidRPr="002424BD" w:rsidRDefault="0083079E" w:rsidP="0090091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18"/>
          <w:szCs w:val="18"/>
        </w:rPr>
      </w:pPr>
      <w:proofErr w:type="spellStart"/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>Catch_all</w:t>
      </w:r>
      <w:proofErr w:type="spellEnd"/>
    </w:p>
    <w:p w14:paraId="5712F418" w14:textId="77777777" w:rsidR="0083079E" w:rsidRPr="002424BD" w:rsidRDefault="0083079E" w:rsidP="0090091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>after time-&gt;</w:t>
      </w:r>
    </w:p>
    <w:p w14:paraId="0D2B2014" w14:textId="102434AB" w:rsidR="0083079E" w:rsidRPr="002424BD" w:rsidRDefault="0083079E" w:rsidP="0090091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>timeout</w:t>
      </w:r>
    </w:p>
    <w:p w14:paraId="4A7A4D32" w14:textId="77777777" w:rsidR="0083079E" w:rsidRPr="002424BD" w:rsidRDefault="0083079E" w:rsidP="0090091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% </w:t>
      </w:r>
      <w:proofErr w:type="gramStart"/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>after</w:t>
      </w:r>
      <w:proofErr w:type="gramEnd"/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 part will triggered if time milliseconds have passed without receiving a message that matched the pattern</w:t>
      </w:r>
    </w:p>
    <w:p w14:paraId="50F05E44" w14:textId="77777777" w:rsidR="0083079E" w:rsidRPr="002424BD" w:rsidRDefault="0083079E" w:rsidP="0090091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>end</w:t>
      </w:r>
    </w:p>
    <w:p w14:paraId="305D2E25" w14:textId="77777777" w:rsidR="0083079E" w:rsidRPr="002424BD" w:rsidRDefault="0083079E" w:rsidP="00900916">
      <w:pPr>
        <w:spacing w:after="0" w:line="240" w:lineRule="auto"/>
        <w:ind w:left="36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proofErr w:type="spellStart"/>
      <w:r w:rsidRPr="002424BD">
        <w:rPr>
          <w:rFonts w:ascii="Times New Roman" w:eastAsia="Times New Roman" w:hAnsi="Times New Roman" w:cs="Times New Roman"/>
          <w:color w:val="000000"/>
          <w:sz w:val="24"/>
          <w:szCs w:val="24"/>
        </w:rPr>
        <w:t>e.g</w:t>
      </w:r>
      <w:proofErr w:type="spellEnd"/>
      <w:r w:rsidRPr="002424BD">
        <w:rPr>
          <w:rFonts w:ascii="Times New Roman" w:eastAsia="Times New Roman" w:hAnsi="Times New Roman" w:cs="Times New Roman"/>
          <w:color w:val="000000"/>
          <w:sz w:val="24"/>
          <w:szCs w:val="24"/>
        </w:rPr>
        <w:t>:</w:t>
      </w:r>
    </w:p>
    <w:p w14:paraId="01C01A4F" w14:textId="77777777" w:rsidR="0083079E" w:rsidRPr="002424BD" w:rsidRDefault="0083079E" w:rsidP="0090091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-module </w:t>
      </w:r>
      <w:proofErr w:type="gramStart"/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>( echo</w:t>
      </w:r>
      <w:proofErr w:type="gramEnd"/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 ).</w:t>
      </w:r>
    </w:p>
    <w:p w14:paraId="41BE0C82" w14:textId="77777777" w:rsidR="0083079E" w:rsidRPr="002424BD" w:rsidRDefault="0083079E" w:rsidP="0090091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>-export ([ start /0]).</w:t>
      </w:r>
    </w:p>
    <w:p w14:paraId="32F2BFD4" w14:textId="77777777" w:rsidR="0083079E" w:rsidRPr="0083079E" w:rsidRDefault="0083079E" w:rsidP="0090091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18"/>
          <w:szCs w:val="18"/>
        </w:rPr>
      </w:pPr>
    </w:p>
    <w:p w14:paraId="25B60860" w14:textId="77777777" w:rsidR="0083079E" w:rsidRPr="002424BD" w:rsidRDefault="0083079E" w:rsidP="0090091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>echo () -&gt;</w:t>
      </w:r>
    </w:p>
    <w:p w14:paraId="536C14FA" w14:textId="77777777" w:rsidR="0083079E" w:rsidRPr="002424BD" w:rsidRDefault="0083079E" w:rsidP="0090091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>receive</w:t>
      </w:r>
    </w:p>
    <w:p w14:paraId="746DAD4F" w14:textId="3237AA69" w:rsidR="0083079E" w:rsidRPr="002424BD" w:rsidRDefault="0083079E" w:rsidP="0090091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>{</w:t>
      </w:r>
      <w:proofErr w:type="gramStart"/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>From ,</w:t>
      </w:r>
      <w:proofErr w:type="gramEnd"/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 Msg} -&gt;</w:t>
      </w:r>
    </w:p>
    <w:p w14:paraId="2E9E9E85" w14:textId="7A6908D2" w:rsidR="0083079E" w:rsidRPr="002424BD" w:rsidRDefault="0083079E" w:rsidP="0090091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080"/>
        <w:rPr>
          <w:rFonts w:ascii="Courier New" w:eastAsia="Times New Roman" w:hAnsi="Courier New" w:cs="Courier New"/>
          <w:color w:val="000000"/>
          <w:sz w:val="18"/>
          <w:szCs w:val="18"/>
        </w:rPr>
      </w:pPr>
      <w:proofErr w:type="gramStart"/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>From !</w:t>
      </w:r>
      <w:proofErr w:type="gramEnd"/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 </w:t>
      </w:r>
      <w:proofErr w:type="gramStart"/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>{ Msg</w:t>
      </w:r>
      <w:proofErr w:type="gramEnd"/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 },</w:t>
      </w:r>
    </w:p>
    <w:p w14:paraId="163420AC" w14:textId="5D6802D8" w:rsidR="0083079E" w:rsidRPr="002424BD" w:rsidRDefault="0083079E" w:rsidP="0090091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080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>echo (</w:t>
      </w:r>
      <w:proofErr w:type="gramStart"/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>);</w:t>
      </w:r>
      <w:proofErr w:type="gramEnd"/>
    </w:p>
    <w:p w14:paraId="68D61D7B" w14:textId="39713CFF" w:rsidR="0083079E" w:rsidRPr="002424BD" w:rsidRDefault="0083079E" w:rsidP="0090091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>stop -&gt; true</w:t>
      </w:r>
    </w:p>
    <w:p w14:paraId="7935DDF5" w14:textId="77777777" w:rsidR="0083079E" w:rsidRPr="002424BD" w:rsidRDefault="0083079E" w:rsidP="0090091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18"/>
          <w:szCs w:val="18"/>
        </w:rPr>
      </w:pPr>
      <w:proofErr w:type="gramStart"/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>end .</w:t>
      </w:r>
      <w:proofErr w:type="gramEnd"/>
    </w:p>
    <w:p w14:paraId="2290FDE3" w14:textId="77777777" w:rsidR="0083079E" w:rsidRPr="0083079E" w:rsidRDefault="0083079E" w:rsidP="0090091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18"/>
          <w:szCs w:val="18"/>
        </w:rPr>
      </w:pPr>
    </w:p>
    <w:p w14:paraId="2F68A6F0" w14:textId="77777777" w:rsidR="0083079E" w:rsidRPr="002424BD" w:rsidRDefault="0083079E" w:rsidP="0090091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>start () -&gt;</w:t>
      </w:r>
    </w:p>
    <w:p w14:paraId="5CD904E0" w14:textId="77777777" w:rsidR="0083079E" w:rsidRPr="002424BD" w:rsidRDefault="0083079E" w:rsidP="0090091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18"/>
          <w:szCs w:val="18"/>
        </w:rPr>
      </w:pPr>
      <w:proofErr w:type="spellStart"/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>Pid</w:t>
      </w:r>
      <w:proofErr w:type="spellEnd"/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 = spawn </w:t>
      </w:r>
      <w:proofErr w:type="gramStart"/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>( fun</w:t>
      </w:r>
      <w:proofErr w:type="gramEnd"/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 echo /0) , </w:t>
      </w:r>
    </w:p>
    <w:p w14:paraId="0C9CEE5A" w14:textId="77777777" w:rsidR="0083079E" w:rsidRPr="002424BD" w:rsidRDefault="0083079E" w:rsidP="0090091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% Returns </w:t>
      </w:r>
      <w:proofErr w:type="spellStart"/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>pid</w:t>
      </w:r>
      <w:proofErr w:type="spellEnd"/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 of a new process</w:t>
      </w:r>
    </w:p>
    <w:p w14:paraId="7B70B886" w14:textId="77777777" w:rsidR="0083079E" w:rsidRPr="002424BD" w:rsidRDefault="0083079E" w:rsidP="0090091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% </w:t>
      </w:r>
      <w:proofErr w:type="gramStart"/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>started</w:t>
      </w:r>
      <w:proofErr w:type="gramEnd"/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 by the application of echo /0 to []</w:t>
      </w:r>
    </w:p>
    <w:p w14:paraId="2E63F7F9" w14:textId="77777777" w:rsidR="0083079E" w:rsidRPr="002424BD" w:rsidRDefault="0083079E" w:rsidP="0090091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Token = " Hello </w:t>
      </w:r>
      <w:proofErr w:type="gramStart"/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>Server !</w:t>
      </w:r>
      <w:proofErr w:type="gramEnd"/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", </w:t>
      </w:r>
    </w:p>
    <w:p w14:paraId="4C2CD8B5" w14:textId="77777777" w:rsidR="0083079E" w:rsidRPr="002424BD" w:rsidRDefault="0083079E" w:rsidP="0090091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>% Sending tokens to the server</w:t>
      </w:r>
    </w:p>
    <w:p w14:paraId="6F827C01" w14:textId="77777777" w:rsidR="0083079E" w:rsidRPr="002424BD" w:rsidRDefault="0083079E" w:rsidP="0090091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18"/>
          <w:szCs w:val="18"/>
        </w:rPr>
      </w:pPr>
      <w:proofErr w:type="spellStart"/>
      <w:proofErr w:type="gramStart"/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>Pid</w:t>
      </w:r>
      <w:proofErr w:type="spellEnd"/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 !</w:t>
      </w:r>
      <w:proofErr w:type="gramEnd"/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 </w:t>
      </w:r>
      <w:proofErr w:type="gramStart"/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>{ self</w:t>
      </w:r>
      <w:proofErr w:type="gramEnd"/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 (), Token },</w:t>
      </w:r>
    </w:p>
    <w:p w14:paraId="7BDC33E9" w14:textId="77777777" w:rsidR="0083079E" w:rsidRPr="002424BD" w:rsidRDefault="0083079E" w:rsidP="0090091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>io: format (" Sent ~</w:t>
      </w:r>
      <w:proofErr w:type="spellStart"/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>s~n</w:t>
      </w:r>
      <w:proofErr w:type="spellEnd"/>
      <w:proofErr w:type="gramStart"/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>",[</w:t>
      </w:r>
      <w:proofErr w:type="gramEnd"/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 Token ]),</w:t>
      </w:r>
    </w:p>
    <w:p w14:paraId="49C07418" w14:textId="77777777" w:rsidR="0083079E" w:rsidRPr="002424BD" w:rsidRDefault="0083079E" w:rsidP="0090091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>receive</w:t>
      </w:r>
    </w:p>
    <w:p w14:paraId="77329FB2" w14:textId="75CF4966" w:rsidR="0083079E" w:rsidRPr="002424BD" w:rsidRDefault="0083079E" w:rsidP="0090091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18"/>
          <w:szCs w:val="18"/>
        </w:rPr>
      </w:pPr>
      <w:proofErr w:type="gramStart"/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>{ Msg</w:t>
      </w:r>
      <w:proofErr w:type="gramEnd"/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 } -&gt;</w:t>
      </w:r>
    </w:p>
    <w:p w14:paraId="6C256DD7" w14:textId="578D28B6" w:rsidR="0083079E" w:rsidRPr="002424BD" w:rsidRDefault="0083079E" w:rsidP="0090091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>io: format (" Received ~</w:t>
      </w:r>
      <w:proofErr w:type="spellStart"/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>s~n</w:t>
      </w:r>
      <w:proofErr w:type="spellEnd"/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>", [</w:t>
      </w:r>
      <w:proofErr w:type="gramStart"/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>Msg ]</w:t>
      </w:r>
      <w:proofErr w:type="gramEnd"/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>)</w:t>
      </w:r>
    </w:p>
    <w:p w14:paraId="72F3CCCF" w14:textId="77777777" w:rsidR="0083079E" w:rsidRPr="002424BD" w:rsidRDefault="0083079E" w:rsidP="0090091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18"/>
          <w:szCs w:val="18"/>
        </w:rPr>
      </w:pPr>
      <w:proofErr w:type="gramStart"/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>end ,</w:t>
      </w:r>
      <w:proofErr w:type="gramEnd"/>
    </w:p>
    <w:p w14:paraId="0E051D35" w14:textId="77777777" w:rsidR="0083079E" w:rsidRPr="002424BD" w:rsidRDefault="0083079E" w:rsidP="0090091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18"/>
          <w:szCs w:val="18"/>
        </w:rPr>
      </w:pPr>
      <w:proofErr w:type="spellStart"/>
      <w:proofErr w:type="gramStart"/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>Pid</w:t>
      </w:r>
      <w:proofErr w:type="spellEnd"/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 !</w:t>
      </w:r>
      <w:proofErr w:type="gramEnd"/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 stop . </w:t>
      </w:r>
    </w:p>
    <w:p w14:paraId="753E4567" w14:textId="77777777" w:rsidR="0083079E" w:rsidRPr="002424BD" w:rsidRDefault="0083079E" w:rsidP="0090091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>% Stop server</w:t>
      </w:r>
    </w:p>
    <w:p w14:paraId="70F987BC" w14:textId="77777777" w:rsidR="0083079E" w:rsidRPr="002424BD" w:rsidRDefault="0083079E" w:rsidP="00900916">
      <w:pPr>
        <w:spacing w:after="0" w:line="240" w:lineRule="auto"/>
        <w:ind w:left="36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proofErr w:type="spellStart"/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>make_</w:t>
      </w:r>
      <w:proofErr w:type="gramStart"/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>ref</w:t>
      </w:r>
      <w:proofErr w:type="spellEnd"/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>(</w:t>
      </w:r>
      <w:proofErr w:type="gramEnd"/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>).</w:t>
      </w:r>
      <w:r w:rsidRPr="002424B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 can get a global reference </w:t>
      </w:r>
      <w:proofErr w:type="gramStart"/>
      <w:r w:rsidRPr="002424BD">
        <w:rPr>
          <w:rFonts w:ascii="Times New Roman" w:eastAsia="Times New Roman" w:hAnsi="Times New Roman" w:cs="Times New Roman"/>
          <w:color w:val="000000"/>
          <w:sz w:val="24"/>
          <w:szCs w:val="24"/>
        </w:rPr>
        <w:t>objects</w:t>
      </w:r>
      <w:proofErr w:type="gramEnd"/>
    </w:p>
    <w:p w14:paraId="473E60BA" w14:textId="77777777" w:rsidR="008B3FCB" w:rsidRDefault="0083079E" w:rsidP="00900916">
      <w:pPr>
        <w:spacing w:after="0" w:line="240" w:lineRule="auto"/>
        <w:ind w:left="36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3079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Semaphore</w:t>
      </w:r>
    </w:p>
    <w:p w14:paraId="3B77F825" w14:textId="6FBD2B98" w:rsidR="0083079E" w:rsidRPr="002424BD" w:rsidRDefault="0083079E" w:rsidP="00900916">
      <w:pPr>
        <w:spacing w:after="0" w:line="240" w:lineRule="auto"/>
        <w:ind w:left="36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>-module(</w:t>
      </w:r>
      <w:proofErr w:type="spellStart"/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>sem</w:t>
      </w:r>
      <w:proofErr w:type="spellEnd"/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>).</w:t>
      </w:r>
    </w:p>
    <w:p w14:paraId="04776DA0" w14:textId="77777777" w:rsidR="0083079E" w:rsidRPr="002424BD" w:rsidRDefault="0083079E" w:rsidP="0090091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>-compile(</w:t>
      </w:r>
      <w:proofErr w:type="spellStart"/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>export_all</w:t>
      </w:r>
      <w:proofErr w:type="spellEnd"/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>).</w:t>
      </w:r>
    </w:p>
    <w:p w14:paraId="74B53FDB" w14:textId="77777777" w:rsidR="0083079E" w:rsidRPr="0083079E" w:rsidRDefault="0083079E" w:rsidP="0090091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8"/>
          <w:szCs w:val="18"/>
        </w:rPr>
      </w:pPr>
    </w:p>
    <w:p w14:paraId="685F9F41" w14:textId="77777777" w:rsidR="0083079E" w:rsidRPr="002424BD" w:rsidRDefault="0083079E" w:rsidP="0090091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18"/>
          <w:szCs w:val="18"/>
        </w:rPr>
      </w:pPr>
      <w:proofErr w:type="spellStart"/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>start_</w:t>
      </w:r>
      <w:proofErr w:type="gramStart"/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>sem</w:t>
      </w:r>
      <w:proofErr w:type="spellEnd"/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>(</w:t>
      </w:r>
      <w:proofErr w:type="gramEnd"/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>Init) -&gt;</w:t>
      </w:r>
    </w:p>
    <w:p w14:paraId="376D73A1" w14:textId="4BC25302" w:rsidR="0083079E" w:rsidRPr="002424BD" w:rsidRDefault="0083079E" w:rsidP="0090091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>spawn</w:t>
      </w:r>
      <w:proofErr w:type="gramStart"/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>(?</w:t>
      </w:r>
      <w:proofErr w:type="spellStart"/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>MODULE</w:t>
      </w:r>
      <w:proofErr w:type="gramEnd"/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>,sem_loop</w:t>
      </w:r>
      <w:proofErr w:type="spellEnd"/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>,[Init]).</w:t>
      </w:r>
    </w:p>
    <w:p w14:paraId="7CF9BA5B" w14:textId="77777777" w:rsidR="0083079E" w:rsidRPr="0083079E" w:rsidRDefault="0083079E" w:rsidP="0090091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8"/>
          <w:szCs w:val="18"/>
        </w:rPr>
      </w:pPr>
    </w:p>
    <w:p w14:paraId="136F3138" w14:textId="77777777" w:rsidR="0083079E" w:rsidRPr="002424BD" w:rsidRDefault="0083079E" w:rsidP="0090091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18"/>
          <w:szCs w:val="18"/>
        </w:rPr>
      </w:pPr>
      <w:proofErr w:type="spellStart"/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>sem_</w:t>
      </w:r>
      <w:proofErr w:type="gramStart"/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>loop</w:t>
      </w:r>
      <w:proofErr w:type="spellEnd"/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>(</w:t>
      </w:r>
      <w:proofErr w:type="gramEnd"/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>0) -&gt;</w:t>
      </w:r>
    </w:p>
    <w:p w14:paraId="2BBFE412" w14:textId="01CEC6DE" w:rsidR="0083079E" w:rsidRPr="002424BD" w:rsidRDefault="0083079E" w:rsidP="0090091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>receive</w:t>
      </w:r>
    </w:p>
    <w:p w14:paraId="7B9D5F40" w14:textId="2235D9DF" w:rsidR="0083079E" w:rsidRPr="002424BD" w:rsidRDefault="0083079E" w:rsidP="0090091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>{release} -&gt;</w:t>
      </w:r>
    </w:p>
    <w:p w14:paraId="5F5C1CD9" w14:textId="18C9776A" w:rsidR="0083079E" w:rsidRPr="002424BD" w:rsidRDefault="0083079E" w:rsidP="0090091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18"/>
          <w:szCs w:val="18"/>
        </w:rPr>
      </w:pPr>
      <w:proofErr w:type="spellStart"/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>sem_</w:t>
      </w:r>
      <w:proofErr w:type="gramStart"/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>loop</w:t>
      </w:r>
      <w:proofErr w:type="spellEnd"/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>(</w:t>
      </w:r>
      <w:proofErr w:type="gramEnd"/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>1)</w:t>
      </w:r>
    </w:p>
    <w:p w14:paraId="6BCBA1BF" w14:textId="6FED43B4" w:rsidR="0083079E" w:rsidRPr="002424BD" w:rsidRDefault="0083079E" w:rsidP="0090091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18"/>
          <w:szCs w:val="18"/>
        </w:rPr>
      </w:pPr>
      <w:proofErr w:type="gramStart"/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>end;</w:t>
      </w:r>
      <w:proofErr w:type="gramEnd"/>
    </w:p>
    <w:p w14:paraId="7E091252" w14:textId="77777777" w:rsidR="0083079E" w:rsidRPr="002424BD" w:rsidRDefault="0083079E" w:rsidP="0090091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18"/>
          <w:szCs w:val="18"/>
        </w:rPr>
      </w:pPr>
      <w:proofErr w:type="spellStart"/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>sem_loop</w:t>
      </w:r>
      <w:proofErr w:type="spellEnd"/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>(P) when P&gt;0 -&gt;</w:t>
      </w:r>
    </w:p>
    <w:p w14:paraId="3D10D065" w14:textId="0E813BC4" w:rsidR="0083079E" w:rsidRPr="002424BD" w:rsidRDefault="0083079E" w:rsidP="0090091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>receive</w:t>
      </w:r>
    </w:p>
    <w:p w14:paraId="49178F3A" w14:textId="0132E21D" w:rsidR="0083079E" w:rsidRPr="002424BD" w:rsidRDefault="0083079E" w:rsidP="0090091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>{release} -&gt;</w:t>
      </w:r>
    </w:p>
    <w:p w14:paraId="27DE8A6D" w14:textId="4D7BC125" w:rsidR="0083079E" w:rsidRPr="002424BD" w:rsidRDefault="0083079E" w:rsidP="0090091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18"/>
          <w:szCs w:val="18"/>
        </w:rPr>
      </w:pPr>
      <w:proofErr w:type="spellStart"/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>sem_loop</w:t>
      </w:r>
      <w:proofErr w:type="spellEnd"/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>(P+1</w:t>
      </w:r>
      <w:proofErr w:type="gramStart"/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>);</w:t>
      </w:r>
      <w:proofErr w:type="gramEnd"/>
    </w:p>
    <w:p w14:paraId="1F712FB9" w14:textId="5049285C" w:rsidR="0083079E" w:rsidRPr="002424BD" w:rsidRDefault="0083079E" w:rsidP="0090091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>{</w:t>
      </w:r>
      <w:proofErr w:type="spellStart"/>
      <w:proofErr w:type="gramStart"/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>acquire,From</w:t>
      </w:r>
      <w:proofErr w:type="spellEnd"/>
      <w:proofErr w:type="gramEnd"/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>} -&gt;</w:t>
      </w:r>
    </w:p>
    <w:p w14:paraId="5440818E" w14:textId="19F5AD9B" w:rsidR="0083079E" w:rsidRPr="002424BD" w:rsidRDefault="0083079E" w:rsidP="0090091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18"/>
          <w:szCs w:val="18"/>
        </w:rPr>
      </w:pPr>
      <w:proofErr w:type="gramStart"/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>From!{</w:t>
      </w:r>
      <w:proofErr w:type="gramEnd"/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>ack},</w:t>
      </w:r>
    </w:p>
    <w:p w14:paraId="49B70B03" w14:textId="1DDE8635" w:rsidR="0083079E" w:rsidRPr="002424BD" w:rsidRDefault="0083079E" w:rsidP="0090091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18"/>
          <w:szCs w:val="18"/>
        </w:rPr>
      </w:pPr>
      <w:proofErr w:type="spellStart"/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>sem_loop</w:t>
      </w:r>
      <w:proofErr w:type="spellEnd"/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>(P-1)</w:t>
      </w:r>
    </w:p>
    <w:p w14:paraId="0E2E578C" w14:textId="302F2817" w:rsidR="0083079E" w:rsidRPr="002424BD" w:rsidRDefault="0083079E" w:rsidP="0090091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>end.</w:t>
      </w:r>
    </w:p>
    <w:p w14:paraId="22E14717" w14:textId="77777777" w:rsidR="0083079E" w:rsidRPr="0083079E" w:rsidRDefault="0083079E" w:rsidP="0090091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8"/>
          <w:szCs w:val="18"/>
        </w:rPr>
      </w:pPr>
    </w:p>
    <w:p w14:paraId="3770FDCB" w14:textId="77777777" w:rsidR="0083079E" w:rsidRPr="002424BD" w:rsidRDefault="0083079E" w:rsidP="0090091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>acquire(S) -&gt;</w:t>
      </w:r>
    </w:p>
    <w:p w14:paraId="04C536AE" w14:textId="4819140B" w:rsidR="0083079E" w:rsidRPr="002424BD" w:rsidRDefault="0083079E" w:rsidP="0090091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18"/>
          <w:szCs w:val="18"/>
        </w:rPr>
      </w:pPr>
      <w:proofErr w:type="gramStart"/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>S!{</w:t>
      </w:r>
      <w:proofErr w:type="spellStart"/>
      <w:proofErr w:type="gramEnd"/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>acquire,self</w:t>
      </w:r>
      <w:proofErr w:type="spellEnd"/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>()},</w:t>
      </w:r>
    </w:p>
    <w:p w14:paraId="1CCF7433" w14:textId="7D0FAD42" w:rsidR="0083079E" w:rsidRPr="002424BD" w:rsidRDefault="0083079E" w:rsidP="0090091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>receive</w:t>
      </w:r>
    </w:p>
    <w:p w14:paraId="5DA98AD6" w14:textId="128DEF6B" w:rsidR="0083079E" w:rsidRPr="002424BD" w:rsidRDefault="0083079E" w:rsidP="0090091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>{ack} -&gt;</w:t>
      </w:r>
    </w:p>
    <w:p w14:paraId="4C402A6E" w14:textId="6214EE72" w:rsidR="0083079E" w:rsidRPr="002424BD" w:rsidRDefault="0083079E" w:rsidP="0090091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>done</w:t>
      </w:r>
    </w:p>
    <w:p w14:paraId="54A88D02" w14:textId="38755153" w:rsidR="0083079E" w:rsidRPr="002424BD" w:rsidRDefault="0083079E" w:rsidP="0090091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>end.</w:t>
      </w:r>
    </w:p>
    <w:p w14:paraId="613677C4" w14:textId="77777777" w:rsidR="0083079E" w:rsidRPr="0083079E" w:rsidRDefault="0083079E" w:rsidP="0090091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8"/>
          <w:szCs w:val="18"/>
        </w:rPr>
      </w:pPr>
    </w:p>
    <w:p w14:paraId="019D8594" w14:textId="77777777" w:rsidR="0083079E" w:rsidRPr="002424BD" w:rsidRDefault="0083079E" w:rsidP="0090091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>release(S) -&gt;</w:t>
      </w:r>
    </w:p>
    <w:p w14:paraId="131A3D69" w14:textId="323F35EA" w:rsidR="0083079E" w:rsidRPr="002424BD" w:rsidRDefault="0083079E" w:rsidP="0090091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18"/>
          <w:szCs w:val="18"/>
        </w:rPr>
      </w:pPr>
      <w:proofErr w:type="gramStart"/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>S!{</w:t>
      </w:r>
      <w:proofErr w:type="gramEnd"/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>release}.</w:t>
      </w:r>
    </w:p>
    <w:p w14:paraId="70B292ED" w14:textId="77777777" w:rsidR="0083079E" w:rsidRPr="0083079E" w:rsidRDefault="0083079E" w:rsidP="00900916">
      <w:pPr>
        <w:spacing w:after="0" w:line="240" w:lineRule="auto"/>
        <w:ind w:left="36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3079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Links</w:t>
      </w:r>
      <w:r w:rsidRPr="0083079E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proofErr w:type="gramStart"/>
      <w:r w:rsidRPr="0083079E">
        <w:rPr>
          <w:rFonts w:ascii="Courier New" w:eastAsia="Times New Roman" w:hAnsi="Courier New" w:cs="Courier New"/>
          <w:color w:val="000000"/>
          <w:sz w:val="18"/>
          <w:szCs w:val="18"/>
        </w:rPr>
        <w:t>link(</w:t>
      </w:r>
      <w:proofErr w:type="spellStart"/>
      <w:proofErr w:type="gramEnd"/>
      <w:r w:rsidRPr="0083079E">
        <w:rPr>
          <w:rFonts w:ascii="Courier New" w:eastAsia="Times New Roman" w:hAnsi="Courier New" w:cs="Courier New"/>
          <w:color w:val="000000"/>
          <w:sz w:val="18"/>
          <w:szCs w:val="18"/>
        </w:rPr>
        <w:t>Pid</w:t>
      </w:r>
      <w:proofErr w:type="spellEnd"/>
      <w:r w:rsidRPr="0083079E">
        <w:rPr>
          <w:rFonts w:ascii="Courier New" w:eastAsia="Times New Roman" w:hAnsi="Courier New" w:cs="Courier New"/>
          <w:color w:val="000000"/>
          <w:sz w:val="18"/>
          <w:szCs w:val="18"/>
        </w:rPr>
        <w:t>)</w:t>
      </w:r>
      <w:r w:rsidRPr="0083079E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r w:rsidRPr="0083079E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link(spawn(fun </w:t>
      </w:r>
      <w:proofErr w:type="spellStart"/>
      <w:r w:rsidRPr="0083079E">
        <w:rPr>
          <w:rFonts w:ascii="Courier New" w:eastAsia="Times New Roman" w:hAnsi="Courier New" w:cs="Courier New"/>
          <w:color w:val="000000"/>
          <w:sz w:val="18"/>
          <w:szCs w:val="18"/>
        </w:rPr>
        <w:t>module_name:fun_name</w:t>
      </w:r>
      <w:proofErr w:type="spellEnd"/>
      <w:r w:rsidRPr="0083079E">
        <w:rPr>
          <w:rFonts w:ascii="Courier New" w:eastAsia="Times New Roman" w:hAnsi="Courier New" w:cs="Courier New"/>
          <w:color w:val="000000"/>
          <w:sz w:val="18"/>
          <w:szCs w:val="18"/>
        </w:rPr>
        <w:t>/N))</w:t>
      </w:r>
      <w:r w:rsidRPr="0083079E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r w:rsidRPr="0083079E">
        <w:rPr>
          <w:rFonts w:ascii="Courier New" w:eastAsia="Times New Roman" w:hAnsi="Courier New" w:cs="Courier New"/>
          <w:color w:val="000000"/>
          <w:sz w:val="18"/>
          <w:szCs w:val="18"/>
        </w:rPr>
        <w:t>unlink/1</w:t>
      </w:r>
      <w:r w:rsidRPr="0083079E">
        <w:rPr>
          <w:rFonts w:ascii="Times New Roman" w:eastAsia="Times New Roman" w:hAnsi="Times New Roman" w:cs="Times New Roman"/>
          <w:color w:val="000000"/>
          <w:sz w:val="24"/>
          <w:szCs w:val="24"/>
        </w:rPr>
        <w:t> can tear the link down</w:t>
      </w:r>
    </w:p>
    <w:p w14:paraId="0DBB72C4" w14:textId="77777777" w:rsidR="0083079E" w:rsidRPr="0083079E" w:rsidRDefault="0083079E" w:rsidP="00900916">
      <w:pPr>
        <w:spacing w:after="0" w:line="240" w:lineRule="auto"/>
        <w:ind w:left="36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3079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counter</w:t>
      </w:r>
    </w:p>
    <w:p w14:paraId="6B2E9135" w14:textId="77777777" w:rsidR="0083079E" w:rsidRPr="002424BD" w:rsidRDefault="0083079E" w:rsidP="0090091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-module(ex1). </w:t>
      </w:r>
    </w:p>
    <w:p w14:paraId="74858D72" w14:textId="77777777" w:rsidR="0083079E" w:rsidRPr="002424BD" w:rsidRDefault="0083079E" w:rsidP="0090091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>-compile(</w:t>
      </w:r>
      <w:proofErr w:type="spellStart"/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>export_all</w:t>
      </w:r>
      <w:proofErr w:type="spellEnd"/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>).</w:t>
      </w:r>
    </w:p>
    <w:p w14:paraId="42903D88" w14:textId="77777777" w:rsidR="0083079E" w:rsidRPr="0083079E" w:rsidRDefault="0083079E" w:rsidP="0090091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8"/>
          <w:szCs w:val="18"/>
        </w:rPr>
      </w:pPr>
    </w:p>
    <w:p w14:paraId="329572A2" w14:textId="77777777" w:rsidR="0083079E" w:rsidRPr="002424BD" w:rsidRDefault="0083079E" w:rsidP="0090091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start(N) -&gt; </w:t>
      </w:r>
    </w:p>
    <w:p w14:paraId="2A5B7DBB" w14:textId="77777777" w:rsidR="0083079E" w:rsidRPr="002424BD" w:rsidRDefault="0083079E" w:rsidP="0090091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>%% Spawns a counter and N turnstile clients</w:t>
      </w:r>
    </w:p>
    <w:p w14:paraId="12F33059" w14:textId="77777777" w:rsidR="0083079E" w:rsidRPr="002424BD" w:rsidRDefault="0083079E" w:rsidP="0090091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C = </w:t>
      </w:r>
      <w:proofErr w:type="gramStart"/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>spawn(</w:t>
      </w:r>
      <w:proofErr w:type="gramEnd"/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>?MODULE ,</w:t>
      </w:r>
      <w:proofErr w:type="spellStart"/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>counter_server</w:t>
      </w:r>
      <w:proofErr w:type="spellEnd"/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 ,[0]),</w:t>
      </w:r>
    </w:p>
    <w:p w14:paraId="16928FC4" w14:textId="77777777" w:rsidR="0083079E" w:rsidRPr="002424BD" w:rsidRDefault="0083079E" w:rsidP="0090091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[ </w:t>
      </w:r>
      <w:proofErr w:type="gramStart"/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>spawn(</w:t>
      </w:r>
      <w:proofErr w:type="gramEnd"/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?MODULE ,turnstile ,[C,50]) || _ &lt;- </w:t>
      </w:r>
      <w:proofErr w:type="spellStart"/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>lists:seq</w:t>
      </w:r>
      <w:proofErr w:type="spellEnd"/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(1,N)], </w:t>
      </w:r>
    </w:p>
    <w:p w14:paraId="0FA205FB" w14:textId="77777777" w:rsidR="0083079E" w:rsidRPr="002424BD" w:rsidRDefault="0083079E" w:rsidP="0090091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>C.</w:t>
      </w:r>
    </w:p>
    <w:p w14:paraId="55CC355D" w14:textId="77777777" w:rsidR="0083079E" w:rsidRPr="0083079E" w:rsidRDefault="0083079E" w:rsidP="0090091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8"/>
          <w:szCs w:val="18"/>
        </w:rPr>
      </w:pPr>
    </w:p>
    <w:p w14:paraId="1628200E" w14:textId="77777777" w:rsidR="0083079E" w:rsidRPr="002424BD" w:rsidRDefault="0083079E" w:rsidP="0090091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18"/>
          <w:szCs w:val="18"/>
        </w:rPr>
      </w:pPr>
      <w:proofErr w:type="spellStart"/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>counter_</w:t>
      </w:r>
      <w:proofErr w:type="gramStart"/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>server</w:t>
      </w:r>
      <w:proofErr w:type="spellEnd"/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>(</w:t>
      </w:r>
      <w:proofErr w:type="gramEnd"/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State) -&gt; </w:t>
      </w:r>
    </w:p>
    <w:p w14:paraId="1C6288D0" w14:textId="77777777" w:rsidR="0083079E" w:rsidRPr="002424BD" w:rsidRDefault="0083079E" w:rsidP="0090091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%% State is the current value of the counter </w:t>
      </w:r>
    </w:p>
    <w:p w14:paraId="0B27513B" w14:textId="26E146FB" w:rsidR="0083079E" w:rsidRPr="002424BD" w:rsidRDefault="0083079E" w:rsidP="0090091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>receive</w:t>
      </w:r>
    </w:p>
    <w:p w14:paraId="7E640AB6" w14:textId="1343AA8F" w:rsidR="0083079E" w:rsidRPr="002424BD" w:rsidRDefault="0083079E" w:rsidP="0090091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>{bump} -&gt;</w:t>
      </w:r>
    </w:p>
    <w:p w14:paraId="5EFBF6DB" w14:textId="421B9B64" w:rsidR="0083079E" w:rsidRPr="002424BD" w:rsidRDefault="0083079E" w:rsidP="0090091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080"/>
        <w:rPr>
          <w:rFonts w:ascii="Courier New" w:eastAsia="Times New Roman" w:hAnsi="Courier New" w:cs="Courier New"/>
          <w:color w:val="000000"/>
          <w:sz w:val="18"/>
          <w:szCs w:val="18"/>
        </w:rPr>
      </w:pPr>
      <w:proofErr w:type="spellStart"/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>counter_</w:t>
      </w:r>
      <w:proofErr w:type="gramStart"/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>server</w:t>
      </w:r>
      <w:proofErr w:type="spellEnd"/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>(</w:t>
      </w:r>
      <w:proofErr w:type="gramEnd"/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>State+1);</w:t>
      </w:r>
    </w:p>
    <w:p w14:paraId="033A0A73" w14:textId="312188C8" w:rsidR="0083079E" w:rsidRPr="002424BD" w:rsidRDefault="0083079E" w:rsidP="0090091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>{</w:t>
      </w:r>
      <w:proofErr w:type="spellStart"/>
      <w:proofErr w:type="gramStart"/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>read,From</w:t>
      </w:r>
      <w:proofErr w:type="spellEnd"/>
      <w:proofErr w:type="gramEnd"/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>} -&gt;</w:t>
      </w:r>
    </w:p>
    <w:p w14:paraId="64AF9DEA" w14:textId="09D6C349" w:rsidR="0083079E" w:rsidRPr="002424BD" w:rsidRDefault="0083079E" w:rsidP="0090091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080"/>
        <w:rPr>
          <w:rFonts w:ascii="Courier New" w:eastAsia="Times New Roman" w:hAnsi="Courier New" w:cs="Courier New"/>
          <w:color w:val="000000"/>
          <w:sz w:val="18"/>
          <w:szCs w:val="18"/>
        </w:rPr>
      </w:pPr>
      <w:proofErr w:type="spellStart"/>
      <w:proofErr w:type="gramStart"/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>From!State</w:t>
      </w:r>
      <w:proofErr w:type="spellEnd"/>
      <w:proofErr w:type="gramEnd"/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>,</w:t>
      </w:r>
    </w:p>
    <w:p w14:paraId="404A066F" w14:textId="26D00B74" w:rsidR="0083079E" w:rsidRPr="002424BD" w:rsidRDefault="0083079E" w:rsidP="0090091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080"/>
        <w:rPr>
          <w:rFonts w:ascii="Courier New" w:eastAsia="Times New Roman" w:hAnsi="Courier New" w:cs="Courier New"/>
          <w:color w:val="000000"/>
          <w:sz w:val="18"/>
          <w:szCs w:val="18"/>
        </w:rPr>
      </w:pPr>
      <w:proofErr w:type="spellStart"/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>counter_</w:t>
      </w:r>
      <w:proofErr w:type="gramStart"/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>server</w:t>
      </w:r>
      <w:proofErr w:type="spellEnd"/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>(</w:t>
      </w:r>
      <w:proofErr w:type="gramEnd"/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>State)</w:t>
      </w:r>
    </w:p>
    <w:p w14:paraId="72E5946E" w14:textId="14A7D7C1" w:rsidR="0083079E" w:rsidRPr="002424BD" w:rsidRDefault="0083079E" w:rsidP="0090091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>end.</w:t>
      </w:r>
    </w:p>
    <w:p w14:paraId="6C7C446F" w14:textId="77777777" w:rsidR="0083079E" w:rsidRPr="0083079E" w:rsidRDefault="0083079E" w:rsidP="0090091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8"/>
          <w:szCs w:val="18"/>
        </w:rPr>
      </w:pPr>
    </w:p>
    <w:p w14:paraId="765A358E" w14:textId="77777777" w:rsidR="0083079E" w:rsidRPr="002424BD" w:rsidRDefault="0083079E" w:rsidP="0090091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turnstile(_C,0) -&gt; </w:t>
      </w:r>
    </w:p>
    <w:p w14:paraId="7DC583B1" w14:textId="77777777" w:rsidR="0083079E" w:rsidRPr="002424BD" w:rsidRDefault="0083079E" w:rsidP="0090091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%% C is the PID of the counter, and </w:t>
      </w:r>
      <w:proofErr w:type="spellStart"/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>N</w:t>
      </w:r>
      <w:proofErr w:type="spellEnd"/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 the number of  </w:t>
      </w:r>
    </w:p>
    <w:p w14:paraId="1D5A07ED" w14:textId="77777777" w:rsidR="0083079E" w:rsidRPr="002424BD" w:rsidRDefault="0083079E" w:rsidP="0090091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>%% times the turnstile turns</w:t>
      </w:r>
    </w:p>
    <w:p w14:paraId="21EED4DC" w14:textId="72A11FE2" w:rsidR="0083079E" w:rsidRPr="002424BD" w:rsidRDefault="0083079E" w:rsidP="0090091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18"/>
          <w:szCs w:val="18"/>
        </w:rPr>
      </w:pPr>
      <w:proofErr w:type="gramStart"/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>done;</w:t>
      </w:r>
      <w:proofErr w:type="gramEnd"/>
    </w:p>
    <w:p w14:paraId="6268B384" w14:textId="77777777" w:rsidR="0083079E" w:rsidRPr="002424BD" w:rsidRDefault="0083079E" w:rsidP="0090091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>turnstile(</w:t>
      </w:r>
      <w:proofErr w:type="gramStart"/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>C,N</w:t>
      </w:r>
      <w:proofErr w:type="gramEnd"/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>) when N&gt;0 -&gt;</w:t>
      </w:r>
    </w:p>
    <w:p w14:paraId="65BBC69D" w14:textId="2EBF9778" w:rsidR="0083079E" w:rsidRPr="002424BD" w:rsidRDefault="0083079E" w:rsidP="0090091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18"/>
          <w:szCs w:val="18"/>
        </w:rPr>
      </w:pPr>
      <w:proofErr w:type="gramStart"/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>C!{</w:t>
      </w:r>
      <w:proofErr w:type="gramEnd"/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>bump},</w:t>
      </w:r>
    </w:p>
    <w:p w14:paraId="6FBF51F2" w14:textId="69E01F3B" w:rsidR="0083079E" w:rsidRPr="002424BD" w:rsidRDefault="0083079E" w:rsidP="0090091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>turnstile(</w:t>
      </w:r>
      <w:proofErr w:type="gramStart"/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>C,N</w:t>
      </w:r>
      <w:proofErr w:type="gramEnd"/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>-1).</w:t>
      </w:r>
    </w:p>
    <w:p w14:paraId="19B793BF" w14:textId="77777777" w:rsidR="0083079E" w:rsidRPr="002424BD" w:rsidRDefault="0083079E" w:rsidP="00900916">
      <w:pPr>
        <w:spacing w:after="0" w:line="240" w:lineRule="auto"/>
        <w:ind w:left="36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2424BD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print letter before number</w:t>
      </w:r>
    </w:p>
    <w:p w14:paraId="32ABD058" w14:textId="77777777" w:rsidR="0083079E" w:rsidRPr="002424BD" w:rsidRDefault="0083079E" w:rsidP="0090091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>-module(</w:t>
      </w:r>
      <w:proofErr w:type="spellStart"/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>barr</w:t>
      </w:r>
      <w:proofErr w:type="spellEnd"/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>).</w:t>
      </w:r>
    </w:p>
    <w:p w14:paraId="04647E2A" w14:textId="77777777" w:rsidR="0083079E" w:rsidRPr="002424BD" w:rsidRDefault="0083079E" w:rsidP="0090091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>-compile(</w:t>
      </w:r>
      <w:proofErr w:type="spellStart"/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>export_all</w:t>
      </w:r>
      <w:proofErr w:type="spellEnd"/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>).</w:t>
      </w:r>
    </w:p>
    <w:p w14:paraId="1E48BB98" w14:textId="77777777" w:rsidR="0083079E" w:rsidRPr="0083079E" w:rsidRDefault="0083079E" w:rsidP="0090091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8"/>
          <w:szCs w:val="18"/>
        </w:rPr>
      </w:pPr>
    </w:p>
    <w:p w14:paraId="675181BF" w14:textId="77777777" w:rsidR="0083079E" w:rsidRPr="002424BD" w:rsidRDefault="0083079E" w:rsidP="0090091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lastRenderedPageBreak/>
        <w:t>start(N) -&gt;</w:t>
      </w:r>
    </w:p>
    <w:p w14:paraId="3CEB59D3" w14:textId="24B1A50A" w:rsidR="0083079E" w:rsidRPr="002424BD" w:rsidRDefault="0083079E" w:rsidP="0090091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>B = spawn</w:t>
      </w:r>
      <w:proofErr w:type="gramStart"/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>(?</w:t>
      </w:r>
      <w:proofErr w:type="spellStart"/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>MODULE</w:t>
      </w:r>
      <w:proofErr w:type="gramEnd"/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>,loop</w:t>
      </w:r>
      <w:proofErr w:type="spellEnd"/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>,[2,2,[]]),</w:t>
      </w:r>
    </w:p>
    <w:p w14:paraId="2BE1BA89" w14:textId="51EE8F5E" w:rsidR="0083079E" w:rsidRPr="002424BD" w:rsidRDefault="0083079E" w:rsidP="0090091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>spawn</w:t>
      </w:r>
      <w:proofErr w:type="gramStart"/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>(?MODULE</w:t>
      </w:r>
      <w:proofErr w:type="gramEnd"/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>,client1,[B]),</w:t>
      </w:r>
    </w:p>
    <w:p w14:paraId="0DBDED2B" w14:textId="2BA7A87C" w:rsidR="0083079E" w:rsidRPr="002424BD" w:rsidRDefault="0083079E" w:rsidP="0090091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>spawn</w:t>
      </w:r>
      <w:proofErr w:type="gramStart"/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>(?MODULE</w:t>
      </w:r>
      <w:proofErr w:type="gramEnd"/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>,client2,[B]),</w:t>
      </w:r>
    </w:p>
    <w:p w14:paraId="4A404477" w14:textId="00833C5C" w:rsidR="0083079E" w:rsidRPr="002424BD" w:rsidRDefault="0083079E" w:rsidP="0090091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>ok.</w:t>
      </w:r>
    </w:p>
    <w:p w14:paraId="1E8F6BC3" w14:textId="77777777" w:rsidR="0083079E" w:rsidRPr="0083079E" w:rsidRDefault="0083079E" w:rsidP="0090091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8"/>
          <w:szCs w:val="18"/>
        </w:rPr>
      </w:pPr>
    </w:p>
    <w:p w14:paraId="7F25EC35" w14:textId="77777777" w:rsidR="0083079E" w:rsidRPr="002424BD" w:rsidRDefault="0083079E" w:rsidP="0090091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>% loop(</w:t>
      </w:r>
      <w:proofErr w:type="gramStart"/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>N,M</w:t>
      </w:r>
      <w:proofErr w:type="gramEnd"/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,L) </w:t>
      </w:r>
    </w:p>
    <w:p w14:paraId="6CE39B52" w14:textId="77777777" w:rsidR="0083079E" w:rsidRPr="002424BD" w:rsidRDefault="0083079E" w:rsidP="0090091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% </w:t>
      </w:r>
      <w:proofErr w:type="gramStart"/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>the</w:t>
      </w:r>
      <w:proofErr w:type="gramEnd"/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 main loop for a barrier of size N</w:t>
      </w:r>
    </w:p>
    <w:p w14:paraId="72CA928B" w14:textId="77777777" w:rsidR="0083079E" w:rsidRPr="002424BD" w:rsidRDefault="0083079E" w:rsidP="0090091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>% M are the number of threads yet to reach the barrier</w:t>
      </w:r>
    </w:p>
    <w:p w14:paraId="6064E524" w14:textId="77777777" w:rsidR="0083079E" w:rsidRPr="002424BD" w:rsidRDefault="0083079E" w:rsidP="0090091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% L is the list of </w:t>
      </w:r>
      <w:proofErr w:type="spellStart"/>
      <w:proofErr w:type="gramStart"/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>PID,Ref</w:t>
      </w:r>
      <w:proofErr w:type="spellEnd"/>
      <w:proofErr w:type="gramEnd"/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 of the threads that have already reached the barrier</w:t>
      </w:r>
    </w:p>
    <w:p w14:paraId="19B77FA8" w14:textId="77777777" w:rsidR="0083079E" w:rsidRPr="0083079E" w:rsidRDefault="0083079E" w:rsidP="0090091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8"/>
          <w:szCs w:val="18"/>
        </w:rPr>
      </w:pPr>
    </w:p>
    <w:p w14:paraId="2FA900E3" w14:textId="77777777" w:rsidR="0083079E" w:rsidRPr="002424BD" w:rsidRDefault="0083079E" w:rsidP="0090091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>loop(N,</w:t>
      </w:r>
      <w:proofErr w:type="gramStart"/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>0,L</w:t>
      </w:r>
      <w:proofErr w:type="gramEnd"/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>) -&gt;</w:t>
      </w:r>
    </w:p>
    <w:p w14:paraId="0193C86E" w14:textId="78D66E86" w:rsidR="0083079E" w:rsidRPr="002424BD" w:rsidRDefault="0083079E" w:rsidP="0090091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[ </w:t>
      </w:r>
      <w:proofErr w:type="spellStart"/>
      <w:proofErr w:type="gramStart"/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>Pid</w:t>
      </w:r>
      <w:proofErr w:type="spellEnd"/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>!{</w:t>
      </w:r>
      <w:proofErr w:type="spellStart"/>
      <w:proofErr w:type="gramEnd"/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>ok,Ref</w:t>
      </w:r>
      <w:proofErr w:type="spellEnd"/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>} || {</w:t>
      </w:r>
      <w:proofErr w:type="spellStart"/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>Pid,Ref</w:t>
      </w:r>
      <w:proofErr w:type="spellEnd"/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>} &lt;- L ],</w:t>
      </w:r>
    </w:p>
    <w:p w14:paraId="1D7CCDC6" w14:textId="5D11C341" w:rsidR="0083079E" w:rsidRPr="002424BD" w:rsidRDefault="0083079E" w:rsidP="0090091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>loop(</w:t>
      </w:r>
      <w:proofErr w:type="gramStart"/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>N,N</w:t>
      </w:r>
      <w:proofErr w:type="gramEnd"/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>,[]);</w:t>
      </w:r>
    </w:p>
    <w:p w14:paraId="57EEE60B" w14:textId="77777777" w:rsidR="0083079E" w:rsidRPr="002424BD" w:rsidRDefault="0083079E" w:rsidP="0090091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>loop(</w:t>
      </w:r>
      <w:proofErr w:type="gramStart"/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>N,M</w:t>
      </w:r>
      <w:proofErr w:type="gramEnd"/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>,L) -&gt;</w:t>
      </w:r>
    </w:p>
    <w:p w14:paraId="02FC136C" w14:textId="131967FC" w:rsidR="0083079E" w:rsidRPr="002424BD" w:rsidRDefault="0083079E" w:rsidP="0090091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>receive</w:t>
      </w:r>
    </w:p>
    <w:p w14:paraId="1B81C2BF" w14:textId="083E2CDE" w:rsidR="0083079E" w:rsidRPr="002424BD" w:rsidRDefault="00F75BC1" w:rsidP="00F75BC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8"/>
          <w:szCs w:val="18"/>
        </w:rPr>
      </w:pPr>
      <w:r>
        <w:rPr>
          <w:rFonts w:ascii="Courier New" w:eastAsia="Times New Roman" w:hAnsi="Courier New" w:cs="Courier New"/>
          <w:color w:val="000000"/>
          <w:sz w:val="18"/>
          <w:szCs w:val="18"/>
        </w:rPr>
        <w:t xml:space="preserve">     </w:t>
      </w:r>
      <w:r w:rsidR="0083079E" w:rsidRPr="002424BD">
        <w:rPr>
          <w:rFonts w:ascii="Courier New" w:eastAsia="Times New Roman" w:hAnsi="Courier New" w:cs="Courier New"/>
          <w:color w:val="000000"/>
          <w:sz w:val="18"/>
          <w:szCs w:val="18"/>
        </w:rPr>
        <w:t>{</w:t>
      </w:r>
      <w:proofErr w:type="spellStart"/>
      <w:proofErr w:type="gramStart"/>
      <w:r w:rsidR="0083079E" w:rsidRPr="002424BD">
        <w:rPr>
          <w:rFonts w:ascii="Courier New" w:eastAsia="Times New Roman" w:hAnsi="Courier New" w:cs="Courier New"/>
          <w:color w:val="000000"/>
          <w:sz w:val="18"/>
          <w:szCs w:val="18"/>
        </w:rPr>
        <w:t>From,Ref</w:t>
      </w:r>
      <w:proofErr w:type="spellEnd"/>
      <w:proofErr w:type="gramEnd"/>
      <w:r w:rsidR="0083079E" w:rsidRPr="002424BD">
        <w:rPr>
          <w:rFonts w:ascii="Courier New" w:eastAsia="Times New Roman" w:hAnsi="Courier New" w:cs="Courier New"/>
          <w:color w:val="000000"/>
          <w:sz w:val="18"/>
          <w:szCs w:val="18"/>
        </w:rPr>
        <w:t>} -&gt;</w:t>
      </w:r>
    </w:p>
    <w:p w14:paraId="5C18C8D1" w14:textId="5C8F20B9" w:rsidR="0083079E" w:rsidRPr="002424BD" w:rsidRDefault="00F75BC1" w:rsidP="00F75BC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8"/>
          <w:szCs w:val="18"/>
        </w:rPr>
      </w:pPr>
      <w:r>
        <w:rPr>
          <w:rFonts w:ascii="Courier New" w:eastAsia="Times New Roman" w:hAnsi="Courier New" w:cs="Courier New"/>
          <w:color w:val="000000"/>
          <w:sz w:val="18"/>
          <w:szCs w:val="18"/>
        </w:rPr>
        <w:t xml:space="preserve">       </w:t>
      </w:r>
      <w:r w:rsidR="0083079E" w:rsidRPr="002424BD">
        <w:rPr>
          <w:rFonts w:ascii="Courier New" w:eastAsia="Times New Roman" w:hAnsi="Courier New" w:cs="Courier New"/>
          <w:color w:val="000000"/>
          <w:sz w:val="18"/>
          <w:szCs w:val="18"/>
        </w:rPr>
        <w:t>loop(</w:t>
      </w:r>
      <w:proofErr w:type="gramStart"/>
      <w:r w:rsidR="0083079E" w:rsidRPr="002424BD">
        <w:rPr>
          <w:rFonts w:ascii="Courier New" w:eastAsia="Times New Roman" w:hAnsi="Courier New" w:cs="Courier New"/>
          <w:color w:val="000000"/>
          <w:sz w:val="18"/>
          <w:szCs w:val="18"/>
        </w:rPr>
        <w:t>N,M</w:t>
      </w:r>
      <w:proofErr w:type="gramEnd"/>
      <w:r w:rsidR="0083079E" w:rsidRPr="002424BD">
        <w:rPr>
          <w:rFonts w:ascii="Courier New" w:eastAsia="Times New Roman" w:hAnsi="Courier New" w:cs="Courier New"/>
          <w:color w:val="000000"/>
          <w:sz w:val="18"/>
          <w:szCs w:val="18"/>
        </w:rPr>
        <w:t>-1,[{</w:t>
      </w:r>
      <w:proofErr w:type="spellStart"/>
      <w:r w:rsidR="0083079E" w:rsidRPr="002424BD">
        <w:rPr>
          <w:rFonts w:ascii="Courier New" w:eastAsia="Times New Roman" w:hAnsi="Courier New" w:cs="Courier New"/>
          <w:color w:val="000000"/>
          <w:sz w:val="18"/>
          <w:szCs w:val="18"/>
        </w:rPr>
        <w:t>From,Ref</w:t>
      </w:r>
      <w:proofErr w:type="spellEnd"/>
      <w:r w:rsidR="0083079E" w:rsidRPr="002424BD">
        <w:rPr>
          <w:rFonts w:ascii="Courier New" w:eastAsia="Times New Roman" w:hAnsi="Courier New" w:cs="Courier New"/>
          <w:color w:val="000000"/>
          <w:sz w:val="18"/>
          <w:szCs w:val="18"/>
        </w:rPr>
        <w:t>}|L])</w:t>
      </w:r>
    </w:p>
    <w:p w14:paraId="3DDCE9F2" w14:textId="77777777" w:rsidR="0083079E" w:rsidRPr="002424BD" w:rsidRDefault="0083079E" w:rsidP="0090091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>end.</w:t>
      </w:r>
    </w:p>
    <w:p w14:paraId="5F07B198" w14:textId="77777777" w:rsidR="0083079E" w:rsidRPr="0083079E" w:rsidRDefault="0083079E" w:rsidP="0090091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8"/>
          <w:szCs w:val="18"/>
        </w:rPr>
      </w:pPr>
    </w:p>
    <w:p w14:paraId="4534F567" w14:textId="77777777" w:rsidR="0083079E" w:rsidRPr="002424BD" w:rsidRDefault="0083079E" w:rsidP="0090091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>reached(B) -&gt;</w:t>
      </w:r>
    </w:p>
    <w:p w14:paraId="1BB73A73" w14:textId="6532246C" w:rsidR="0083079E" w:rsidRPr="002424BD" w:rsidRDefault="0083079E" w:rsidP="0090091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R = </w:t>
      </w:r>
      <w:proofErr w:type="spellStart"/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>make_</w:t>
      </w:r>
      <w:proofErr w:type="gramStart"/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>ref</w:t>
      </w:r>
      <w:proofErr w:type="spellEnd"/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>(</w:t>
      </w:r>
      <w:proofErr w:type="gramEnd"/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>),</w:t>
      </w:r>
    </w:p>
    <w:p w14:paraId="5F4A12EF" w14:textId="09420D43" w:rsidR="0083079E" w:rsidRPr="002424BD" w:rsidRDefault="0083079E" w:rsidP="0090091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18"/>
          <w:szCs w:val="18"/>
        </w:rPr>
      </w:pPr>
      <w:proofErr w:type="gramStart"/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>B!{</w:t>
      </w:r>
      <w:proofErr w:type="gramEnd"/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>self(),R},</w:t>
      </w:r>
    </w:p>
    <w:p w14:paraId="35A7F2A4" w14:textId="33A98730" w:rsidR="00F75BC1" w:rsidRDefault="00F75BC1" w:rsidP="00F75BC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>R</w:t>
      </w:r>
      <w:r w:rsidR="0083079E" w:rsidRPr="002424BD">
        <w:rPr>
          <w:rFonts w:ascii="Courier New" w:eastAsia="Times New Roman" w:hAnsi="Courier New" w:cs="Courier New"/>
          <w:color w:val="000000"/>
          <w:sz w:val="18"/>
          <w:szCs w:val="18"/>
        </w:rPr>
        <w:t>eceive</w:t>
      </w:r>
    </w:p>
    <w:p w14:paraId="2745241B" w14:textId="21B91C04" w:rsidR="0083079E" w:rsidRPr="002424BD" w:rsidRDefault="00F75BC1" w:rsidP="00F75BC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18"/>
          <w:szCs w:val="18"/>
        </w:rPr>
      </w:pPr>
      <w:r>
        <w:rPr>
          <w:rFonts w:ascii="Courier New" w:eastAsia="Times New Roman" w:hAnsi="Courier New" w:cs="Courier New"/>
          <w:color w:val="000000"/>
          <w:sz w:val="18"/>
          <w:szCs w:val="18"/>
        </w:rPr>
        <w:t xml:space="preserve">   </w:t>
      </w:r>
      <w:r w:rsidR="0083079E" w:rsidRPr="002424BD">
        <w:rPr>
          <w:rFonts w:ascii="Courier New" w:eastAsia="Times New Roman" w:hAnsi="Courier New" w:cs="Courier New"/>
          <w:color w:val="000000"/>
          <w:sz w:val="18"/>
          <w:szCs w:val="18"/>
        </w:rPr>
        <w:t>{</w:t>
      </w:r>
      <w:proofErr w:type="spellStart"/>
      <w:proofErr w:type="gramStart"/>
      <w:r w:rsidR="0083079E" w:rsidRPr="002424BD">
        <w:rPr>
          <w:rFonts w:ascii="Courier New" w:eastAsia="Times New Roman" w:hAnsi="Courier New" w:cs="Courier New"/>
          <w:color w:val="000000"/>
          <w:sz w:val="18"/>
          <w:szCs w:val="18"/>
        </w:rPr>
        <w:t>ok,R</w:t>
      </w:r>
      <w:proofErr w:type="spellEnd"/>
      <w:proofErr w:type="gramEnd"/>
      <w:r w:rsidR="0083079E" w:rsidRPr="002424BD">
        <w:rPr>
          <w:rFonts w:ascii="Courier New" w:eastAsia="Times New Roman" w:hAnsi="Courier New" w:cs="Courier New"/>
          <w:color w:val="000000"/>
          <w:sz w:val="18"/>
          <w:szCs w:val="18"/>
        </w:rPr>
        <w:t>} -&gt;</w:t>
      </w:r>
    </w:p>
    <w:p w14:paraId="2286F9BA" w14:textId="11B17F79" w:rsidR="0083079E" w:rsidRPr="002424BD" w:rsidRDefault="00F75BC1" w:rsidP="00F75BC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8"/>
          <w:szCs w:val="18"/>
        </w:rPr>
      </w:pPr>
      <w:r>
        <w:rPr>
          <w:rFonts w:ascii="Courier New" w:eastAsia="Times New Roman" w:hAnsi="Courier New" w:cs="Courier New"/>
          <w:color w:val="000000"/>
          <w:sz w:val="18"/>
          <w:szCs w:val="18"/>
        </w:rPr>
        <w:t xml:space="preserve">         </w:t>
      </w:r>
      <w:r w:rsidR="0083079E" w:rsidRPr="002424BD">
        <w:rPr>
          <w:rFonts w:ascii="Courier New" w:eastAsia="Times New Roman" w:hAnsi="Courier New" w:cs="Courier New"/>
          <w:color w:val="000000"/>
          <w:sz w:val="18"/>
          <w:szCs w:val="18"/>
        </w:rPr>
        <w:t>ok</w:t>
      </w:r>
    </w:p>
    <w:p w14:paraId="2F2706D9" w14:textId="00DB216D" w:rsidR="0083079E" w:rsidRPr="002424BD" w:rsidRDefault="0083079E" w:rsidP="0090091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>end.</w:t>
      </w:r>
    </w:p>
    <w:p w14:paraId="073E881B" w14:textId="77777777" w:rsidR="0083079E" w:rsidRPr="0083079E" w:rsidRDefault="0083079E" w:rsidP="0090091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8"/>
          <w:szCs w:val="18"/>
        </w:rPr>
      </w:pPr>
    </w:p>
    <w:p w14:paraId="04F81C0D" w14:textId="77777777" w:rsidR="0083079E" w:rsidRPr="0083079E" w:rsidRDefault="0083079E" w:rsidP="0090091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8"/>
          <w:szCs w:val="18"/>
        </w:rPr>
      </w:pPr>
    </w:p>
    <w:p w14:paraId="3D58C097" w14:textId="77777777" w:rsidR="0083079E" w:rsidRPr="002424BD" w:rsidRDefault="0083079E" w:rsidP="0090091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>client1(B) -&gt;</w:t>
      </w:r>
    </w:p>
    <w:p w14:paraId="10E13E98" w14:textId="4A9E1D0F" w:rsidR="0083079E" w:rsidRPr="002424BD" w:rsidRDefault="0083079E" w:rsidP="0090091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18"/>
          <w:szCs w:val="18"/>
        </w:rPr>
      </w:pPr>
      <w:proofErr w:type="spellStart"/>
      <w:proofErr w:type="gramStart"/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>io:format</w:t>
      </w:r>
      <w:proofErr w:type="spellEnd"/>
      <w:proofErr w:type="gramEnd"/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>("</w:t>
      </w:r>
      <w:proofErr w:type="spellStart"/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>a~n</w:t>
      </w:r>
      <w:proofErr w:type="spellEnd"/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>"),</w:t>
      </w:r>
    </w:p>
    <w:p w14:paraId="2C2B099D" w14:textId="64663FD4" w:rsidR="0083079E" w:rsidRPr="002424BD" w:rsidRDefault="0083079E" w:rsidP="0090091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>reached(B),</w:t>
      </w:r>
    </w:p>
    <w:p w14:paraId="0A1C8EF3" w14:textId="756BA784" w:rsidR="0083079E" w:rsidRPr="002424BD" w:rsidRDefault="0083079E" w:rsidP="0090091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18"/>
          <w:szCs w:val="18"/>
        </w:rPr>
      </w:pPr>
      <w:proofErr w:type="spellStart"/>
      <w:proofErr w:type="gramStart"/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>io:format</w:t>
      </w:r>
      <w:proofErr w:type="spellEnd"/>
      <w:proofErr w:type="gramEnd"/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>("1~n").</w:t>
      </w:r>
    </w:p>
    <w:p w14:paraId="04A4BBA0" w14:textId="77777777" w:rsidR="0083079E" w:rsidRPr="0083079E" w:rsidRDefault="0083079E" w:rsidP="0090091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8"/>
          <w:szCs w:val="18"/>
        </w:rPr>
      </w:pPr>
    </w:p>
    <w:p w14:paraId="3EBE9735" w14:textId="77777777" w:rsidR="0083079E" w:rsidRPr="002424BD" w:rsidRDefault="0083079E" w:rsidP="0090091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>client2(B) -&gt;</w:t>
      </w:r>
    </w:p>
    <w:p w14:paraId="30BB9AEE" w14:textId="4234900B" w:rsidR="0083079E" w:rsidRPr="002424BD" w:rsidRDefault="0083079E" w:rsidP="0090091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18"/>
          <w:szCs w:val="18"/>
        </w:rPr>
      </w:pPr>
      <w:proofErr w:type="spellStart"/>
      <w:proofErr w:type="gramStart"/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>io:format</w:t>
      </w:r>
      <w:proofErr w:type="spellEnd"/>
      <w:proofErr w:type="gramEnd"/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>("</w:t>
      </w:r>
      <w:proofErr w:type="spellStart"/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>b~n</w:t>
      </w:r>
      <w:proofErr w:type="spellEnd"/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>"),</w:t>
      </w:r>
    </w:p>
    <w:p w14:paraId="28336BA9" w14:textId="5C2C8218" w:rsidR="0083079E" w:rsidRPr="002424BD" w:rsidRDefault="0083079E" w:rsidP="0090091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>reached(B),</w:t>
      </w:r>
    </w:p>
    <w:p w14:paraId="57B60C02" w14:textId="7AEA3892" w:rsidR="0083079E" w:rsidRPr="002424BD" w:rsidRDefault="0083079E" w:rsidP="0090091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18"/>
          <w:szCs w:val="18"/>
        </w:rPr>
      </w:pPr>
      <w:proofErr w:type="spellStart"/>
      <w:proofErr w:type="gramStart"/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>io:format</w:t>
      </w:r>
      <w:proofErr w:type="spellEnd"/>
      <w:proofErr w:type="gramEnd"/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>("2~n").</w:t>
      </w:r>
    </w:p>
    <w:p w14:paraId="7DF78BDA" w14:textId="77777777" w:rsidR="0083079E" w:rsidRPr="002424BD" w:rsidRDefault="0083079E" w:rsidP="00900916">
      <w:pPr>
        <w:spacing w:after="0" w:line="240" w:lineRule="auto"/>
        <w:ind w:left="360"/>
        <w:outlineLvl w:val="1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</w:rPr>
      </w:pPr>
      <w:proofErr w:type="spellStart"/>
      <w:r w:rsidRPr="002424BD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</w:rPr>
        <w:t>promela</w:t>
      </w:r>
      <w:proofErr w:type="spellEnd"/>
    </w:p>
    <w:p w14:paraId="1CBD3650" w14:textId="77777777" w:rsidR="0083079E" w:rsidRPr="002424BD" w:rsidRDefault="0083079E" w:rsidP="00900916">
      <w:pPr>
        <w:spacing w:after="0" w:line="240" w:lineRule="auto"/>
        <w:ind w:left="36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2424BD">
        <w:rPr>
          <w:rFonts w:ascii="Times New Roman" w:eastAsia="Times New Roman" w:hAnsi="Times New Roman" w:cs="Times New Roman"/>
          <w:color w:val="000000"/>
          <w:sz w:val="24"/>
          <w:szCs w:val="24"/>
        </w:rPr>
        <w:t>active spawn a process type. </w:t>
      </w:r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active protype </w:t>
      </w:r>
      <w:proofErr w:type="gramStart"/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>P(</w:t>
      </w:r>
      <w:proofErr w:type="gramEnd"/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>){}</w:t>
      </w:r>
      <w:r w:rsidRPr="002424BD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proofErr w:type="spellStart"/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>init</w:t>
      </w:r>
      <w:proofErr w:type="spellEnd"/>
      <w:r w:rsidRPr="002424B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 is the first process that is </w:t>
      </w:r>
      <w:r w:rsidRPr="002424BD">
        <w:rPr>
          <w:rFonts w:ascii="Times New Roman" w:eastAsia="Times New Roman" w:hAnsi="Times New Roman" w:cs="Times New Roman"/>
          <w:color w:val="000000"/>
          <w:sz w:val="24"/>
          <w:szCs w:val="24"/>
        </w:rPr>
        <w:t>activated</w:t>
      </w:r>
      <w:r w:rsidRPr="002424BD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proofErr w:type="spellStart"/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>run</w:t>
      </w:r>
      <w:r w:rsidRPr="002424BD">
        <w:rPr>
          <w:rFonts w:ascii="Times New Roman" w:eastAsia="Times New Roman" w:hAnsi="Times New Roman" w:cs="Times New Roman"/>
          <w:color w:val="000000"/>
          <w:sz w:val="24"/>
          <w:szCs w:val="24"/>
        </w:rPr>
        <w:t>instantiates</w:t>
      </w:r>
      <w:proofErr w:type="spellEnd"/>
      <w:r w:rsidRPr="002424B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 process</w:t>
      </w:r>
    </w:p>
    <w:p w14:paraId="21D96851" w14:textId="77777777" w:rsidR="0083079E" w:rsidRPr="002424BD" w:rsidRDefault="0083079E" w:rsidP="0090091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18"/>
          <w:szCs w:val="18"/>
        </w:rPr>
      </w:pPr>
      <w:proofErr w:type="spellStart"/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>init</w:t>
      </w:r>
      <w:proofErr w:type="spellEnd"/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 {</w:t>
      </w:r>
    </w:p>
    <w:p w14:paraId="2C83A951" w14:textId="50BE5F0A" w:rsidR="0083079E" w:rsidRPr="002424BD" w:rsidRDefault="0083079E" w:rsidP="0090091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n = </w:t>
      </w:r>
      <w:proofErr w:type="gramStart"/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>1;</w:t>
      </w:r>
      <w:proofErr w:type="gramEnd"/>
    </w:p>
    <w:p w14:paraId="5203639D" w14:textId="1D96BC9B" w:rsidR="0083079E" w:rsidRPr="002424BD" w:rsidRDefault="0083079E" w:rsidP="0090091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>atomic {</w:t>
      </w:r>
    </w:p>
    <w:p w14:paraId="67115A0C" w14:textId="711C0A28" w:rsidR="0083079E" w:rsidRPr="002424BD" w:rsidRDefault="0083079E" w:rsidP="0090091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run </w:t>
      </w:r>
      <w:proofErr w:type="gramStart"/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>P(</w:t>
      </w:r>
      <w:proofErr w:type="gramEnd"/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>1, 10);</w:t>
      </w:r>
    </w:p>
    <w:p w14:paraId="1FB85A4C" w14:textId="70B33718" w:rsidR="0083079E" w:rsidRPr="002424BD" w:rsidRDefault="0083079E" w:rsidP="0090091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run </w:t>
      </w:r>
      <w:proofErr w:type="gramStart"/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>P(</w:t>
      </w:r>
      <w:proofErr w:type="gramEnd"/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>2, 15)</w:t>
      </w:r>
    </w:p>
    <w:p w14:paraId="7E6CEA93" w14:textId="29D0C5E6" w:rsidR="0083079E" w:rsidRPr="002424BD" w:rsidRDefault="0083079E" w:rsidP="0090091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>}</w:t>
      </w:r>
    </w:p>
    <w:p w14:paraId="337008DB" w14:textId="77777777" w:rsidR="0083079E" w:rsidRPr="002424BD" w:rsidRDefault="0083079E" w:rsidP="0090091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>}</w:t>
      </w:r>
    </w:p>
    <w:p w14:paraId="6C109259" w14:textId="0C0D0845" w:rsidR="0083079E" w:rsidRPr="002424BD" w:rsidRDefault="0083079E" w:rsidP="00900916">
      <w:pPr>
        <w:spacing w:after="0" w:line="240" w:lineRule="auto"/>
        <w:ind w:left="36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proofErr w:type="gramStart"/>
      <w:r w:rsidRPr="002424BD">
        <w:rPr>
          <w:rFonts w:ascii="Times New Roman" w:eastAsia="Times New Roman" w:hAnsi="Times New Roman" w:cs="Times New Roman"/>
          <w:color w:val="000000"/>
          <w:sz w:val="24"/>
          <w:szCs w:val="24"/>
        </w:rPr>
        <w:t>assert(</w:t>
      </w:r>
      <w:proofErr w:type="gramEnd"/>
      <w:r w:rsidRPr="002424BD">
        <w:rPr>
          <w:rFonts w:ascii="Times New Roman" w:eastAsia="Times New Roman" w:hAnsi="Times New Roman" w:cs="Times New Roman"/>
          <w:color w:val="000000"/>
          <w:sz w:val="24"/>
          <w:szCs w:val="24"/>
        </w:rPr>
        <w:t>);</w:t>
      </w:r>
    </w:p>
    <w:p w14:paraId="52CB4389" w14:textId="77777777" w:rsidR="0083079E" w:rsidRPr="002424BD" w:rsidRDefault="0083079E" w:rsidP="0090091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>do</w:t>
      </w:r>
    </w:p>
    <w:p w14:paraId="5AEACB7D" w14:textId="23D69F75" w:rsidR="0083079E" w:rsidRPr="002424BD" w:rsidRDefault="0083079E" w:rsidP="0090091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18"/>
          <w:szCs w:val="18"/>
        </w:rPr>
      </w:pPr>
      <w:proofErr w:type="gramStart"/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>::</w:t>
      </w:r>
      <w:proofErr w:type="gramEnd"/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 </w:t>
      </w:r>
      <w:proofErr w:type="spellStart"/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>i</w:t>
      </w:r>
      <w:proofErr w:type="spellEnd"/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 &gt; N -&gt; break</w:t>
      </w:r>
    </w:p>
    <w:p w14:paraId="7C8D69C0" w14:textId="2AD12961" w:rsidR="0083079E" w:rsidRPr="002424BD" w:rsidRDefault="0083079E" w:rsidP="0090091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18"/>
          <w:szCs w:val="18"/>
        </w:rPr>
      </w:pPr>
      <w:proofErr w:type="gramStart"/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>::</w:t>
      </w:r>
      <w:proofErr w:type="gramEnd"/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 else -&gt;</w:t>
      </w:r>
    </w:p>
    <w:p w14:paraId="581EE7CE" w14:textId="5EEE430A" w:rsidR="0083079E" w:rsidRPr="002424BD" w:rsidRDefault="0083079E" w:rsidP="0090091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sum = sum + </w:t>
      </w:r>
      <w:proofErr w:type="spellStart"/>
      <w:proofErr w:type="gramStart"/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>i</w:t>
      </w:r>
      <w:proofErr w:type="spellEnd"/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>;</w:t>
      </w:r>
      <w:proofErr w:type="gramEnd"/>
    </w:p>
    <w:p w14:paraId="34AFA9D2" w14:textId="5294F5B7" w:rsidR="0083079E" w:rsidRPr="002424BD" w:rsidRDefault="0083079E" w:rsidP="0090091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18"/>
          <w:szCs w:val="18"/>
        </w:rPr>
      </w:pPr>
      <w:proofErr w:type="spellStart"/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>i</w:t>
      </w:r>
      <w:proofErr w:type="spellEnd"/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>++</w:t>
      </w:r>
    </w:p>
    <w:p w14:paraId="5212AAEA" w14:textId="77777777" w:rsidR="0083079E" w:rsidRPr="002424BD" w:rsidRDefault="0083079E" w:rsidP="0090091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18"/>
          <w:szCs w:val="18"/>
        </w:rPr>
      </w:pPr>
      <w:proofErr w:type="gramStart"/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>od;</w:t>
      </w:r>
      <w:proofErr w:type="gramEnd"/>
    </w:p>
    <w:p w14:paraId="3133B3BE" w14:textId="77777777" w:rsidR="0083079E" w:rsidRPr="002424BD" w:rsidRDefault="0083079E" w:rsidP="0090091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>for (</w:t>
      </w:r>
      <w:proofErr w:type="spellStart"/>
      <w:proofErr w:type="gramStart"/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>i</w:t>
      </w:r>
      <w:proofErr w:type="spellEnd"/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 :</w:t>
      </w:r>
      <w:proofErr w:type="gramEnd"/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 1 .. N) {</w:t>
      </w:r>
    </w:p>
    <w:p w14:paraId="2783469C" w14:textId="7736994B" w:rsidR="0083079E" w:rsidRPr="002424BD" w:rsidRDefault="0083079E" w:rsidP="0090091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>sum = sum +</w:t>
      </w:r>
      <w:proofErr w:type="spellStart"/>
      <w:proofErr w:type="gramStart"/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>i</w:t>
      </w:r>
      <w:proofErr w:type="spellEnd"/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>;</w:t>
      </w:r>
      <w:proofErr w:type="gramEnd"/>
    </w:p>
    <w:p w14:paraId="72388631" w14:textId="77777777" w:rsidR="0083079E" w:rsidRPr="002424BD" w:rsidRDefault="0083079E" w:rsidP="0090091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2424BD">
        <w:rPr>
          <w:rFonts w:ascii="Courier New" w:eastAsia="Times New Roman" w:hAnsi="Courier New" w:cs="Courier New"/>
          <w:color w:val="000000"/>
          <w:sz w:val="18"/>
          <w:szCs w:val="18"/>
        </w:rPr>
        <w:t>}</w:t>
      </w:r>
    </w:p>
    <w:p w14:paraId="6C205642" w14:textId="6723E6D0" w:rsidR="008B1DC8" w:rsidRDefault="0083079E" w:rsidP="00900916">
      <w:pPr>
        <w:spacing w:after="0" w:line="240" w:lineRule="auto"/>
        <w:ind w:left="360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  <w:r w:rsidRPr="002424BD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Transition Systems</w:t>
      </w:r>
    </w:p>
    <w:p w14:paraId="675AA0BD" w14:textId="77777777" w:rsidR="00DE461F" w:rsidRDefault="00DE461F" w:rsidP="00900916">
      <w:pPr>
        <w:spacing w:after="0" w:line="240" w:lineRule="auto"/>
        <w:ind w:left="360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</w:p>
    <w:p w14:paraId="22B2D029" w14:textId="77777777" w:rsidR="008B1DC8" w:rsidRDefault="0083079E" w:rsidP="00900916">
      <w:pPr>
        <w:spacing w:after="0" w:line="240" w:lineRule="auto"/>
        <w:ind w:left="360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sectPr w:rsidR="008B1DC8" w:rsidSect="006D0663">
          <w:pgSz w:w="12240" w:h="15840"/>
          <w:pgMar w:top="90" w:right="270" w:bottom="0" w:left="360" w:header="720" w:footer="720" w:gutter="0"/>
          <w:cols w:num="3" w:space="45"/>
          <w:docGrid w:linePitch="360"/>
        </w:sectPr>
      </w:pPr>
      <w:r w:rsidRPr="002424BD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</w:p>
    <w:p w14:paraId="2290682E" w14:textId="77777777" w:rsidR="004002C7" w:rsidRDefault="004002C7" w:rsidP="00322EC2">
      <w:pPr>
        <w:spacing w:after="0" w:line="240" w:lineRule="auto"/>
        <w:ind w:left="360"/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</w:pPr>
    </w:p>
    <w:p w14:paraId="46FB339B" w14:textId="2D5EA298" w:rsidR="008B1DC8" w:rsidRDefault="008B1DC8" w:rsidP="00322EC2">
      <w:pPr>
        <w:spacing w:after="0" w:line="240" w:lineRule="auto"/>
        <w:ind w:left="36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drawing>
          <wp:inline distT="0" distB="0" distL="0" distR="0" wp14:anchorId="659A9E03" wp14:editId="005D0189">
            <wp:extent cx="4907280" cy="2056385"/>
            <wp:effectExtent l="0" t="0" r="7620" b="1270"/>
            <wp:docPr id="10" name="Picture 10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6039" cy="20684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2D1BDC" w14:textId="508E6131" w:rsidR="00315837" w:rsidRPr="002424BD" w:rsidRDefault="008B1DC8" w:rsidP="00B9751E">
      <w:pPr>
        <w:spacing w:after="0" w:line="240" w:lineRule="auto"/>
        <w:ind w:left="36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noProof/>
          <w:color w:val="000000"/>
          <w:sz w:val="24"/>
          <w:szCs w:val="24"/>
        </w:rPr>
        <w:drawing>
          <wp:inline distT="0" distB="0" distL="0" distR="0" wp14:anchorId="4FA0AE0C" wp14:editId="69A1D91A">
            <wp:extent cx="4445491" cy="2491740"/>
            <wp:effectExtent l="0" t="0" r="0" b="381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4742" cy="25137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b/>
          <w:bCs/>
          <w:noProof/>
          <w:color w:val="000000"/>
          <w:sz w:val="24"/>
          <w:szCs w:val="24"/>
        </w:rPr>
        <w:drawing>
          <wp:inline distT="0" distB="0" distL="0" distR="0" wp14:anchorId="5383CD84" wp14:editId="7FC6BE39">
            <wp:extent cx="5703762" cy="179832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6690" cy="18023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315837" w:rsidRPr="002424BD" w:rsidSect="006D0663">
      <w:type w:val="continuous"/>
      <w:pgSz w:w="12240" w:h="15840"/>
      <w:pgMar w:top="0" w:right="90" w:bottom="0" w:left="360" w:header="720" w:footer="720" w:gutter="0"/>
      <w:cols w:num="3" w:space="4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830DCE"/>
    <w:multiLevelType w:val="multilevel"/>
    <w:tmpl w:val="82E628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59C770AF"/>
    <w:multiLevelType w:val="multilevel"/>
    <w:tmpl w:val="94C85B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D276140"/>
    <w:multiLevelType w:val="multilevel"/>
    <w:tmpl w:val="3AB45C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5EB93B11"/>
    <w:multiLevelType w:val="multilevel"/>
    <w:tmpl w:val="9182B2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2MDA1Mrc0MDO1NDdR0lEKTi0uzszPAykwqgUAl2e4HSwAAAA="/>
  </w:docVars>
  <w:rsids>
    <w:rsidRoot w:val="00917594"/>
    <w:rsid w:val="000A0CBE"/>
    <w:rsid w:val="000B1487"/>
    <w:rsid w:val="001D3908"/>
    <w:rsid w:val="001E2E60"/>
    <w:rsid w:val="001F4B54"/>
    <w:rsid w:val="002424BD"/>
    <w:rsid w:val="00315837"/>
    <w:rsid w:val="00322EC2"/>
    <w:rsid w:val="00352F63"/>
    <w:rsid w:val="0036456F"/>
    <w:rsid w:val="00366BE6"/>
    <w:rsid w:val="00392DEE"/>
    <w:rsid w:val="003E78EE"/>
    <w:rsid w:val="004002C7"/>
    <w:rsid w:val="0040443E"/>
    <w:rsid w:val="004F30F4"/>
    <w:rsid w:val="004F3C69"/>
    <w:rsid w:val="00506EF6"/>
    <w:rsid w:val="005B7399"/>
    <w:rsid w:val="00637BF0"/>
    <w:rsid w:val="00681D58"/>
    <w:rsid w:val="006D0663"/>
    <w:rsid w:val="006F33D7"/>
    <w:rsid w:val="007649A3"/>
    <w:rsid w:val="007A3FAB"/>
    <w:rsid w:val="00806963"/>
    <w:rsid w:val="0083079E"/>
    <w:rsid w:val="00831AAA"/>
    <w:rsid w:val="00867F08"/>
    <w:rsid w:val="008B1DC8"/>
    <w:rsid w:val="008B3FCB"/>
    <w:rsid w:val="00900916"/>
    <w:rsid w:val="00917594"/>
    <w:rsid w:val="00982265"/>
    <w:rsid w:val="009B7C85"/>
    <w:rsid w:val="00A165B1"/>
    <w:rsid w:val="00A66A56"/>
    <w:rsid w:val="00AA11E6"/>
    <w:rsid w:val="00B9751E"/>
    <w:rsid w:val="00BB6605"/>
    <w:rsid w:val="00BC6CD0"/>
    <w:rsid w:val="00C051DC"/>
    <w:rsid w:val="00C152DE"/>
    <w:rsid w:val="00CF095F"/>
    <w:rsid w:val="00CF3373"/>
    <w:rsid w:val="00D20F62"/>
    <w:rsid w:val="00D2395B"/>
    <w:rsid w:val="00D26250"/>
    <w:rsid w:val="00D9705E"/>
    <w:rsid w:val="00DE461F"/>
    <w:rsid w:val="00ED5600"/>
    <w:rsid w:val="00F003B4"/>
    <w:rsid w:val="00F75BC1"/>
    <w:rsid w:val="00FF75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2E6006"/>
  <w15:chartTrackingRefBased/>
  <w15:docId w15:val="{DC9130F6-F2FB-4849-A418-1B509E0116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83079E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83079E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83079E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3079E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83079E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83079E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Strong">
    <w:name w:val="Strong"/>
    <w:basedOn w:val="DefaultParagraphFont"/>
    <w:uiPriority w:val="22"/>
    <w:qFormat/>
    <w:rsid w:val="0083079E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83079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TMLCode">
    <w:name w:val="HTML Code"/>
    <w:basedOn w:val="DefaultParagraphFont"/>
    <w:uiPriority w:val="99"/>
    <w:semiHidden/>
    <w:unhideWhenUsed/>
    <w:rsid w:val="0083079E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3079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3079E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83079E"/>
    <w:rPr>
      <w:i/>
      <w:iCs/>
    </w:rPr>
  </w:style>
  <w:style w:type="paragraph" w:styleId="ListParagraph">
    <w:name w:val="List Paragraph"/>
    <w:basedOn w:val="Normal"/>
    <w:uiPriority w:val="34"/>
    <w:qFormat/>
    <w:rsid w:val="002424B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5304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2</Pages>
  <Words>703</Words>
  <Characters>4010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fu Liao</dc:creator>
  <cp:keywords/>
  <dc:description/>
  <cp:lastModifiedBy>Yufu Liao</cp:lastModifiedBy>
  <cp:revision>53</cp:revision>
  <dcterms:created xsi:type="dcterms:W3CDTF">2021-12-07T19:55:00Z</dcterms:created>
  <dcterms:modified xsi:type="dcterms:W3CDTF">2021-12-07T23:44:00Z</dcterms:modified>
</cp:coreProperties>
</file>